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A802DD" w14:textId="77777777" w:rsidR="00EE3D2E" w:rsidRPr="00DC34C3" w:rsidRDefault="005E1270">
      <w:pPr>
        <w:rPr>
          <w:b/>
        </w:rPr>
      </w:pPr>
      <w:r w:rsidRPr="00DC34C3">
        <w:rPr>
          <w:b/>
          <w:lang w:val="ru-RU"/>
        </w:rPr>
        <w:t>Выделенный текст исключительно для перевода</w:t>
      </w:r>
    </w:p>
    <w:p w14:paraId="24828F36" w14:textId="77777777" w:rsidR="002A08DD" w:rsidRPr="000E48B8" w:rsidRDefault="005E1270">
      <w:pPr>
        <w:rPr>
          <w:b/>
          <w:highlight w:val="yellow"/>
          <w:lang w:val="ru-RU"/>
        </w:rPr>
      </w:pPr>
      <w:r w:rsidRPr="009D278E">
        <w:rPr>
          <w:b/>
          <w:highlight w:val="yellow"/>
          <w:lang w:val="ru-RU"/>
        </w:rPr>
        <w:t xml:space="preserve">2.3. Оперативные данные от подразделения полиции Иордании по борьбе с киберпреступностью – отель «Интерконтиненталь», Амман, Иордания </w:t>
      </w:r>
    </w:p>
    <w:p w14:paraId="3FBCC390" w14:textId="77777777" w:rsidR="008A5DAF" w:rsidRPr="000E48B8" w:rsidRDefault="005E1270">
      <w:pPr>
        <w:rPr>
          <w:b/>
          <w:highlight w:val="yellow"/>
          <w:lang w:val="ru-RU"/>
        </w:rPr>
      </w:pPr>
      <w:r w:rsidRPr="009D278E">
        <w:rPr>
          <w:b/>
          <w:highlight w:val="yellow"/>
          <w:lang w:val="ru-RU"/>
        </w:rPr>
        <w:t>cryp70n1c@yahoo.com</w:t>
      </w:r>
    </w:p>
    <w:p w14:paraId="47A746F3" w14:textId="77777777" w:rsidR="002A08DD" w:rsidRPr="000E48B8" w:rsidRDefault="005E1270">
      <w:pPr>
        <w:rPr>
          <w:lang w:val="ru-RU"/>
        </w:rPr>
      </w:pPr>
      <w:r w:rsidRPr="009D278E">
        <w:rPr>
          <w:highlight w:val="yellow"/>
          <w:lang w:val="ru-RU"/>
        </w:rPr>
        <w:t xml:space="preserve">Журнал сервера отеля «Интерконтиненталь», Амман, Иордания показывает то, что электронное письмо было отправлено </w:t>
      </w:r>
      <w:commentRangeStart w:id="0"/>
      <w:r w:rsidRPr="009D278E">
        <w:rPr>
          <w:highlight w:val="yellow"/>
          <w:lang w:val="ru-RU"/>
        </w:rPr>
        <w:t xml:space="preserve">в </w:t>
      </w:r>
      <w:r w:rsidRPr="00DC34C3">
        <w:rPr>
          <w:lang w:val="ru-RU"/>
        </w:rPr>
        <w:t>07:03:29 +0000 25 января 2019 года</w:t>
      </w:r>
      <w:commentRangeEnd w:id="0"/>
      <w:r w:rsidR="00DC34C3">
        <w:rPr>
          <w:rStyle w:val="a7"/>
        </w:rPr>
        <w:commentReference w:id="0"/>
      </w:r>
      <w:r w:rsidRPr="009D278E">
        <w:rPr>
          <w:highlight w:val="yellow"/>
          <w:lang w:val="ru-RU"/>
        </w:rPr>
        <w:t xml:space="preserve"> с использованием публичной сети Wi-Fi, которая находится в свободном доступе для гостей отеля.  Процесс </w:t>
      </w:r>
      <w:r w:rsidRPr="009D278E">
        <w:rPr>
          <w:highlight w:val="yellow"/>
          <w:lang w:val="ru-RU"/>
        </w:rPr>
        <w:t>регистрации отсутствует, поэтому невозможно идентифицировать отправителя.</w:t>
      </w:r>
    </w:p>
    <w:p w14:paraId="0CC4924E" w14:textId="77777777" w:rsidR="002A08DD" w:rsidRPr="000E48B8" w:rsidRDefault="002A08DD">
      <w:pPr>
        <w:rPr>
          <w:lang w:val="ru-RU"/>
        </w:rPr>
      </w:pPr>
    </w:p>
    <w:p w14:paraId="6C2D8543" w14:textId="5470FB41" w:rsidR="00D36970" w:rsidRPr="000E48B8" w:rsidRDefault="000E48B8">
      <w:pPr>
        <w:rPr>
          <w:lang w:val="ru-RU"/>
        </w:rPr>
      </w:pPr>
      <w:r>
        <w:rPr>
          <w:highlight w:val="yellow"/>
          <w:lang w:val="ru-RU"/>
        </w:rPr>
        <w:t>Анализ</w:t>
      </w:r>
      <w:r w:rsidR="005E1270" w:rsidRPr="009D278E">
        <w:rPr>
          <w:highlight w:val="yellow"/>
          <w:lang w:val="ru-RU"/>
        </w:rPr>
        <w:t xml:space="preserve"> почтовой системы отеля показывает, что письмо с электронного адреса </w:t>
      </w:r>
      <w:hyperlink r:id="rId6" w:history="1">
        <w:r w:rsidR="002A08DD" w:rsidRPr="009D278E">
          <w:rPr>
            <w:rStyle w:val="a5"/>
            <w:highlight w:val="yellow"/>
            <w:lang w:val="ru-RU"/>
          </w:rPr>
          <w:t>cryp70n1c@yahoo.com</w:t>
        </w:r>
      </w:hyperlink>
      <w:r w:rsidR="005E1270" w:rsidRPr="009D278E">
        <w:rPr>
          <w:highlight w:val="yellow"/>
          <w:lang w:val="ru-RU"/>
        </w:rPr>
        <w:t xml:space="preserve"> было получено консьерж-службой отеля </w:t>
      </w:r>
      <w:commentRangeStart w:id="1"/>
      <w:r w:rsidR="002A08DD" w:rsidRPr="00DC34C3">
        <w:rPr>
          <w:lang w:val="ru-RU"/>
        </w:rPr>
        <w:t>15 января 2019 года</w:t>
      </w:r>
      <w:commentRangeEnd w:id="1"/>
      <w:r w:rsidR="00DC34C3">
        <w:rPr>
          <w:rStyle w:val="a7"/>
        </w:rPr>
        <w:commentReference w:id="1"/>
      </w:r>
      <w:r w:rsidR="002A08DD" w:rsidRPr="00DC34C3">
        <w:rPr>
          <w:lang w:val="ru-RU"/>
        </w:rPr>
        <w:t>.</w:t>
      </w:r>
    </w:p>
    <w:p w14:paraId="21D9CD0A" w14:textId="77777777" w:rsidR="006A69ED" w:rsidRPr="000E48B8" w:rsidRDefault="005E1270">
      <w:pPr>
        <w:rPr>
          <w:highlight w:val="yellow"/>
          <w:lang w:val="ru-RU"/>
        </w:rPr>
      </w:pPr>
      <w:r w:rsidRPr="009D278E">
        <w:rPr>
          <w:highlight w:val="yellow"/>
          <w:lang w:val="ru-RU"/>
        </w:rPr>
        <w:t>Извлечение из электронного письма и отправитель сообщения приведены ниже:</w:t>
      </w:r>
    </w:p>
    <w:p w14:paraId="3B9BD000" w14:textId="77777777" w:rsidR="006A69ED" w:rsidRPr="000E48B8" w:rsidRDefault="005E1270">
      <w:pPr>
        <w:rPr>
          <w:highlight w:val="yellow"/>
          <w:lang w:val="ru-RU"/>
        </w:rPr>
      </w:pPr>
      <w:r w:rsidRPr="009D278E">
        <w:rPr>
          <w:highlight w:val="yellow"/>
          <w:lang w:val="ru-RU"/>
        </w:rPr>
        <w:t xml:space="preserve">Считается, что электронное письмо пришло от Таваба Сакр </w:t>
      </w:r>
      <w:proofErr w:type="spellStart"/>
      <w:r w:rsidRPr="009D278E">
        <w:rPr>
          <w:highlight w:val="yellow"/>
          <w:lang w:val="ru-RU"/>
        </w:rPr>
        <w:t>Маруна</w:t>
      </w:r>
      <w:proofErr w:type="spellEnd"/>
      <w:r w:rsidRPr="009D278E">
        <w:rPr>
          <w:highlight w:val="yellow"/>
          <w:lang w:val="ru-RU"/>
        </w:rPr>
        <w:t xml:space="preserve"> (</w:t>
      </w:r>
      <w:proofErr w:type="spellStart"/>
      <w:r w:rsidRPr="009D278E">
        <w:rPr>
          <w:highlight w:val="yellow"/>
          <w:lang w:val="ru-RU"/>
        </w:rPr>
        <w:t>Thawab</w:t>
      </w:r>
      <w:proofErr w:type="spellEnd"/>
      <w:r w:rsidRPr="009D278E">
        <w:rPr>
          <w:highlight w:val="yellow"/>
          <w:lang w:val="ru-RU"/>
        </w:rPr>
        <w:t xml:space="preserve"> </w:t>
      </w:r>
      <w:proofErr w:type="spellStart"/>
      <w:r w:rsidRPr="009D278E">
        <w:rPr>
          <w:highlight w:val="yellow"/>
          <w:lang w:val="ru-RU"/>
        </w:rPr>
        <w:t>Sakhr</w:t>
      </w:r>
      <w:proofErr w:type="spellEnd"/>
      <w:r w:rsidRPr="009D278E">
        <w:rPr>
          <w:highlight w:val="yellow"/>
          <w:lang w:val="ru-RU"/>
        </w:rPr>
        <w:t xml:space="preserve"> </w:t>
      </w:r>
      <w:proofErr w:type="spellStart"/>
      <w:r w:rsidRPr="009D278E">
        <w:rPr>
          <w:highlight w:val="yellow"/>
          <w:lang w:val="ru-RU"/>
        </w:rPr>
        <w:t>Maroun</w:t>
      </w:r>
      <w:proofErr w:type="spellEnd"/>
      <w:r w:rsidRPr="009D278E">
        <w:rPr>
          <w:highlight w:val="yellow"/>
          <w:lang w:val="ru-RU"/>
        </w:rPr>
        <w:t>).</w:t>
      </w:r>
    </w:p>
    <w:p w14:paraId="638761E5" w14:textId="77777777" w:rsidR="00851145" w:rsidRPr="000E48B8" w:rsidRDefault="005E1270">
      <w:pPr>
        <w:rPr>
          <w:highlight w:val="yellow"/>
          <w:lang w:val="ru-RU"/>
        </w:rPr>
      </w:pPr>
      <w:r w:rsidRPr="009D278E">
        <w:rPr>
          <w:highlight w:val="yellow"/>
          <w:lang w:val="ru-RU"/>
        </w:rPr>
        <w:t xml:space="preserve">Господин </w:t>
      </w:r>
      <w:proofErr w:type="spellStart"/>
      <w:r w:rsidRPr="009D278E">
        <w:rPr>
          <w:highlight w:val="yellow"/>
          <w:lang w:val="ru-RU"/>
        </w:rPr>
        <w:t>Марун</w:t>
      </w:r>
      <w:proofErr w:type="spellEnd"/>
      <w:r w:rsidRPr="009D278E">
        <w:rPr>
          <w:highlight w:val="yellow"/>
          <w:lang w:val="ru-RU"/>
        </w:rPr>
        <w:t xml:space="preserve"> выселился из отеля сегодня утром в 05:00.</w:t>
      </w:r>
    </w:p>
    <w:p w14:paraId="5BC37C7C" w14:textId="77777777" w:rsidR="00EE3D2E" w:rsidRPr="000E48B8" w:rsidRDefault="005E1270">
      <w:pPr>
        <w:rPr>
          <w:highlight w:val="yellow"/>
          <w:lang w:val="ru-RU"/>
        </w:rPr>
      </w:pPr>
      <w:r w:rsidRPr="009D278E">
        <w:rPr>
          <w:highlight w:val="yellow"/>
          <w:lang w:val="ru-RU"/>
        </w:rPr>
        <w:t>В электронном п</w:t>
      </w:r>
      <w:r w:rsidRPr="009D278E">
        <w:rPr>
          <w:highlight w:val="yellow"/>
          <w:lang w:val="ru-RU"/>
        </w:rPr>
        <w:t>исьме сказано следующее:</w:t>
      </w:r>
    </w:p>
    <w:p w14:paraId="758B8945" w14:textId="77777777" w:rsidR="00EE3D2E" w:rsidRPr="000E48B8" w:rsidRDefault="005E1270" w:rsidP="00EE3D2E">
      <w:pPr>
        <w:rPr>
          <w:highlight w:val="yellow"/>
          <w:lang w:val="ru-RU"/>
        </w:rPr>
      </w:pPr>
      <w:r w:rsidRPr="009D278E">
        <w:rPr>
          <w:highlight w:val="yellow"/>
          <w:lang w:val="ru-RU"/>
        </w:rPr>
        <w:t xml:space="preserve">Уважаемый господин </w:t>
      </w:r>
      <w:proofErr w:type="spellStart"/>
      <w:r w:rsidRPr="009D278E">
        <w:rPr>
          <w:highlight w:val="yellow"/>
          <w:lang w:val="ru-RU"/>
        </w:rPr>
        <w:t>Марун</w:t>
      </w:r>
      <w:proofErr w:type="spellEnd"/>
      <w:r w:rsidRPr="009D278E">
        <w:rPr>
          <w:highlight w:val="yellow"/>
          <w:lang w:val="ru-RU"/>
        </w:rPr>
        <w:t>,</w:t>
      </w:r>
    </w:p>
    <w:p w14:paraId="051E0F4F" w14:textId="77777777" w:rsidR="00EE3D2E" w:rsidRPr="000E48B8" w:rsidRDefault="005E1270" w:rsidP="00EE3D2E">
      <w:pPr>
        <w:rPr>
          <w:highlight w:val="yellow"/>
          <w:lang w:val="ru-RU"/>
        </w:rPr>
      </w:pPr>
      <w:r w:rsidRPr="009D278E">
        <w:rPr>
          <w:highlight w:val="yellow"/>
          <w:lang w:val="ru-RU"/>
        </w:rPr>
        <w:t>Вас приветствует отель «Интерконтиненталь Иордания»,</w:t>
      </w:r>
    </w:p>
    <w:p w14:paraId="6D3E0B42" w14:textId="77777777" w:rsidR="00EE3D2E" w:rsidRPr="009D278E" w:rsidRDefault="005E1270" w:rsidP="00EE3D2E">
      <w:pPr>
        <w:rPr>
          <w:highlight w:val="yellow"/>
        </w:rPr>
      </w:pPr>
      <w:r w:rsidRPr="009D278E">
        <w:rPr>
          <w:highlight w:val="yellow"/>
          <w:lang w:val="ru-RU"/>
        </w:rPr>
        <w:t>Спасибо за Ваше письмо,</w:t>
      </w:r>
    </w:p>
    <w:tbl>
      <w:tblPr>
        <w:tblStyle w:val="a6"/>
        <w:tblW w:w="0" w:type="auto"/>
        <w:tblInd w:w="720" w:type="dxa"/>
        <w:tblLook w:val="04A0" w:firstRow="1" w:lastRow="0" w:firstColumn="1" w:lastColumn="0" w:noHBand="0" w:noVBand="1"/>
      </w:tblPr>
      <w:tblGrid>
        <w:gridCol w:w="2459"/>
        <w:gridCol w:w="2492"/>
        <w:gridCol w:w="2627"/>
        <w:gridCol w:w="2158"/>
      </w:tblGrid>
      <w:tr w:rsidR="00446631" w14:paraId="3A4DBEE0" w14:textId="77777777" w:rsidTr="00EE3D2E">
        <w:tc>
          <w:tcPr>
            <w:tcW w:w="2670" w:type="dxa"/>
          </w:tcPr>
          <w:p w14:paraId="0042E0B6" w14:textId="77777777" w:rsidR="00EE3D2E" w:rsidRPr="009D278E" w:rsidRDefault="005E1270" w:rsidP="00EE3D2E">
            <w:pPr>
              <w:ind w:left="11"/>
              <w:rPr>
                <w:highlight w:val="yellow"/>
              </w:rPr>
            </w:pPr>
            <w:r w:rsidRPr="009D278E">
              <w:rPr>
                <w:highlight w:val="yellow"/>
                <w:lang w:val="ru-RU"/>
              </w:rPr>
              <w:t xml:space="preserve">Тип транспортного средства  </w:t>
            </w:r>
          </w:p>
          <w:p w14:paraId="20B351CD" w14:textId="77777777" w:rsidR="00EE3D2E" w:rsidRPr="009D278E" w:rsidRDefault="00EE3D2E" w:rsidP="00EE3D2E">
            <w:pPr>
              <w:rPr>
                <w:highlight w:val="yellow"/>
              </w:rPr>
            </w:pPr>
          </w:p>
        </w:tc>
        <w:tc>
          <w:tcPr>
            <w:tcW w:w="2670" w:type="dxa"/>
          </w:tcPr>
          <w:p w14:paraId="1A55FB58" w14:textId="77777777" w:rsidR="00EE3D2E" w:rsidRPr="000E48B8" w:rsidRDefault="005E1270" w:rsidP="00EE3D2E">
            <w:pPr>
              <w:rPr>
                <w:highlight w:val="yellow"/>
                <w:lang w:val="ru-RU"/>
              </w:rPr>
            </w:pPr>
            <w:r w:rsidRPr="009D278E">
              <w:rPr>
                <w:highlight w:val="yellow"/>
                <w:lang w:val="ru-RU"/>
              </w:rPr>
              <w:t>Плата за транспортировку (за поездку)</w:t>
            </w:r>
          </w:p>
        </w:tc>
        <w:tc>
          <w:tcPr>
            <w:tcW w:w="2671" w:type="dxa"/>
          </w:tcPr>
          <w:p w14:paraId="6F9826F9" w14:textId="77777777" w:rsidR="00EE3D2E" w:rsidRPr="009D278E" w:rsidRDefault="005E1270" w:rsidP="00EE3D2E">
            <w:pPr>
              <w:rPr>
                <w:highlight w:val="yellow"/>
              </w:rPr>
            </w:pPr>
            <w:proofErr w:type="spellStart"/>
            <w:r w:rsidRPr="009D278E">
              <w:rPr>
                <w:highlight w:val="yellow"/>
                <w:lang w:val="ru-RU"/>
              </w:rPr>
              <w:t>Пассажировместимость</w:t>
            </w:r>
            <w:proofErr w:type="spellEnd"/>
            <w:r w:rsidRPr="009D278E">
              <w:rPr>
                <w:highlight w:val="yellow"/>
                <w:lang w:val="ru-RU"/>
              </w:rPr>
              <w:t xml:space="preserve"> транспортного средства</w:t>
            </w:r>
          </w:p>
        </w:tc>
        <w:tc>
          <w:tcPr>
            <w:tcW w:w="2671" w:type="dxa"/>
          </w:tcPr>
          <w:p w14:paraId="3B1C0DA7" w14:textId="77777777" w:rsidR="00EE3D2E" w:rsidRPr="009D278E" w:rsidRDefault="00EE3D2E" w:rsidP="00EE3D2E">
            <w:pPr>
              <w:rPr>
                <w:highlight w:val="yellow"/>
              </w:rPr>
            </w:pPr>
          </w:p>
        </w:tc>
      </w:tr>
      <w:tr w:rsidR="00446631" w14:paraId="622A5547" w14:textId="77777777" w:rsidTr="00EE3D2E">
        <w:tc>
          <w:tcPr>
            <w:tcW w:w="2670" w:type="dxa"/>
          </w:tcPr>
          <w:p w14:paraId="53A05CE8" w14:textId="77777777" w:rsidR="00EE3D2E" w:rsidRPr="009D278E" w:rsidRDefault="005E1270" w:rsidP="00EE3D2E">
            <w:pPr>
              <w:rPr>
                <w:highlight w:val="yellow"/>
              </w:rPr>
            </w:pPr>
            <w:r w:rsidRPr="009D278E">
              <w:rPr>
                <w:highlight w:val="yellow"/>
                <w:lang w:val="ru-RU"/>
              </w:rPr>
              <w:t>Mercedes E200</w:t>
            </w:r>
          </w:p>
        </w:tc>
        <w:tc>
          <w:tcPr>
            <w:tcW w:w="2670" w:type="dxa"/>
          </w:tcPr>
          <w:p w14:paraId="4A191FB3" w14:textId="77777777" w:rsidR="00EE3D2E" w:rsidRPr="009D278E" w:rsidRDefault="005E1270" w:rsidP="00EE3D2E">
            <w:pPr>
              <w:rPr>
                <w:highlight w:val="yellow"/>
              </w:rPr>
            </w:pPr>
            <w:r w:rsidRPr="009D278E">
              <w:rPr>
                <w:highlight w:val="yellow"/>
                <w:lang w:val="ru-RU"/>
              </w:rPr>
              <w:t>50,00 иорданских динар включительно</w:t>
            </w:r>
          </w:p>
          <w:p w14:paraId="40E1F3B0" w14:textId="77777777" w:rsidR="00EE3D2E" w:rsidRPr="009D278E" w:rsidRDefault="00EE3D2E" w:rsidP="00EE3D2E">
            <w:pPr>
              <w:rPr>
                <w:highlight w:val="yellow"/>
              </w:rPr>
            </w:pPr>
          </w:p>
        </w:tc>
        <w:tc>
          <w:tcPr>
            <w:tcW w:w="2671" w:type="dxa"/>
          </w:tcPr>
          <w:p w14:paraId="374E82BA" w14:textId="77777777" w:rsidR="00EE3D2E" w:rsidRPr="009D278E" w:rsidRDefault="005E1270" w:rsidP="00EE3D2E">
            <w:pPr>
              <w:rPr>
                <w:highlight w:val="yellow"/>
              </w:rPr>
            </w:pPr>
            <w:r w:rsidRPr="009D278E">
              <w:rPr>
                <w:highlight w:val="yellow"/>
                <w:lang w:val="ru-RU"/>
              </w:rPr>
              <w:t>Рассчитан на 3-их пассажиров</w:t>
            </w:r>
          </w:p>
        </w:tc>
        <w:tc>
          <w:tcPr>
            <w:tcW w:w="2671" w:type="dxa"/>
          </w:tcPr>
          <w:p w14:paraId="59F9E09A" w14:textId="77777777" w:rsidR="00EE3D2E" w:rsidRPr="009D278E" w:rsidRDefault="00EE3D2E" w:rsidP="00EE3D2E">
            <w:pPr>
              <w:rPr>
                <w:highlight w:val="yellow"/>
              </w:rPr>
            </w:pPr>
          </w:p>
        </w:tc>
      </w:tr>
      <w:tr w:rsidR="00446631" w14:paraId="7F35B6BA" w14:textId="77777777" w:rsidTr="00EE3D2E">
        <w:tc>
          <w:tcPr>
            <w:tcW w:w="2670" w:type="dxa"/>
          </w:tcPr>
          <w:p w14:paraId="0D165CC3" w14:textId="77777777" w:rsidR="00EE3D2E" w:rsidRPr="009D278E" w:rsidRDefault="005E1270" w:rsidP="00EE3D2E">
            <w:pPr>
              <w:rPr>
                <w:highlight w:val="yellow"/>
              </w:rPr>
            </w:pPr>
            <w:r w:rsidRPr="009D278E">
              <w:rPr>
                <w:highlight w:val="yellow"/>
                <w:lang w:val="ru-RU"/>
              </w:rPr>
              <w:t>BMW 740</w:t>
            </w:r>
          </w:p>
        </w:tc>
        <w:tc>
          <w:tcPr>
            <w:tcW w:w="2670" w:type="dxa"/>
          </w:tcPr>
          <w:p w14:paraId="2DF161C2" w14:textId="77777777" w:rsidR="00EE3D2E" w:rsidRPr="009D278E" w:rsidRDefault="005E1270" w:rsidP="00EE3D2E">
            <w:pPr>
              <w:rPr>
                <w:highlight w:val="yellow"/>
              </w:rPr>
            </w:pPr>
            <w:r w:rsidRPr="009D278E">
              <w:rPr>
                <w:highlight w:val="yellow"/>
                <w:lang w:val="ru-RU"/>
              </w:rPr>
              <w:t>85,00 иорданских динар включительно</w:t>
            </w:r>
          </w:p>
        </w:tc>
        <w:tc>
          <w:tcPr>
            <w:tcW w:w="2671" w:type="dxa"/>
          </w:tcPr>
          <w:p w14:paraId="20401CCE" w14:textId="77777777" w:rsidR="00EE3D2E" w:rsidRPr="009D278E" w:rsidRDefault="005E1270" w:rsidP="00EE3D2E">
            <w:pPr>
              <w:rPr>
                <w:highlight w:val="yellow"/>
              </w:rPr>
            </w:pPr>
            <w:r w:rsidRPr="009D278E">
              <w:rPr>
                <w:highlight w:val="yellow"/>
                <w:lang w:val="ru-RU"/>
              </w:rPr>
              <w:t>Рассчитан на 3-их пассажиров</w:t>
            </w:r>
          </w:p>
        </w:tc>
        <w:tc>
          <w:tcPr>
            <w:tcW w:w="2671" w:type="dxa"/>
          </w:tcPr>
          <w:p w14:paraId="569DCFB2" w14:textId="77777777" w:rsidR="00EE3D2E" w:rsidRPr="009D278E" w:rsidRDefault="00EE3D2E" w:rsidP="00EE3D2E">
            <w:pPr>
              <w:rPr>
                <w:highlight w:val="yellow"/>
              </w:rPr>
            </w:pPr>
          </w:p>
        </w:tc>
      </w:tr>
      <w:tr w:rsidR="00446631" w14:paraId="79861217" w14:textId="77777777" w:rsidTr="00EE3D2E">
        <w:tc>
          <w:tcPr>
            <w:tcW w:w="2670" w:type="dxa"/>
          </w:tcPr>
          <w:p w14:paraId="4AB00052" w14:textId="77777777" w:rsidR="00EE3D2E" w:rsidRPr="009D278E" w:rsidRDefault="005E1270" w:rsidP="00EE3D2E">
            <w:pPr>
              <w:rPr>
                <w:highlight w:val="yellow"/>
              </w:rPr>
            </w:pPr>
            <w:r w:rsidRPr="009D278E">
              <w:rPr>
                <w:highlight w:val="yellow"/>
                <w:lang w:val="ru-RU"/>
              </w:rPr>
              <w:t>Van Hyundai H1 2017</w:t>
            </w:r>
          </w:p>
        </w:tc>
        <w:tc>
          <w:tcPr>
            <w:tcW w:w="2670" w:type="dxa"/>
          </w:tcPr>
          <w:p w14:paraId="5D092247" w14:textId="77777777" w:rsidR="00EE3D2E" w:rsidRPr="009D278E" w:rsidRDefault="005E1270" w:rsidP="00EE3D2E">
            <w:pPr>
              <w:rPr>
                <w:highlight w:val="yellow"/>
              </w:rPr>
            </w:pPr>
            <w:r w:rsidRPr="009D278E">
              <w:rPr>
                <w:highlight w:val="yellow"/>
                <w:lang w:val="ru-RU"/>
              </w:rPr>
              <w:t>70,00 иорданских динар включительно</w:t>
            </w:r>
          </w:p>
        </w:tc>
        <w:tc>
          <w:tcPr>
            <w:tcW w:w="2671" w:type="dxa"/>
          </w:tcPr>
          <w:p w14:paraId="4274EB7D" w14:textId="77777777" w:rsidR="00EE3D2E" w:rsidRPr="009D278E" w:rsidRDefault="005E1270" w:rsidP="00EE3D2E">
            <w:pPr>
              <w:rPr>
                <w:highlight w:val="yellow"/>
              </w:rPr>
            </w:pPr>
            <w:r w:rsidRPr="009D278E">
              <w:rPr>
                <w:highlight w:val="yellow"/>
                <w:lang w:val="ru-RU"/>
              </w:rPr>
              <w:t>Рассчитан на 6 пассажиров</w:t>
            </w:r>
          </w:p>
        </w:tc>
        <w:tc>
          <w:tcPr>
            <w:tcW w:w="2671" w:type="dxa"/>
          </w:tcPr>
          <w:p w14:paraId="1A7AF141" w14:textId="77777777" w:rsidR="00EE3D2E" w:rsidRPr="009D278E" w:rsidRDefault="00EE3D2E" w:rsidP="00EE3D2E">
            <w:pPr>
              <w:rPr>
                <w:highlight w:val="yellow"/>
              </w:rPr>
            </w:pPr>
          </w:p>
        </w:tc>
      </w:tr>
      <w:tr w:rsidR="00446631" w14:paraId="55972C85" w14:textId="77777777" w:rsidTr="00EE3D2E">
        <w:tc>
          <w:tcPr>
            <w:tcW w:w="2670" w:type="dxa"/>
          </w:tcPr>
          <w:p w14:paraId="27710780" w14:textId="77777777" w:rsidR="00EE3D2E" w:rsidRPr="009D278E" w:rsidRDefault="005E1270" w:rsidP="00EE3D2E">
            <w:pPr>
              <w:rPr>
                <w:highlight w:val="yellow"/>
              </w:rPr>
            </w:pPr>
            <w:r w:rsidRPr="009D278E">
              <w:rPr>
                <w:highlight w:val="yellow"/>
                <w:lang w:val="ru-RU"/>
              </w:rPr>
              <w:t xml:space="preserve">Автомобиль исключительно для </w:t>
            </w:r>
            <w:r w:rsidRPr="009D278E">
              <w:rPr>
                <w:highlight w:val="yellow"/>
                <w:lang w:val="ru-RU"/>
              </w:rPr>
              <w:t>багажа</w:t>
            </w:r>
          </w:p>
        </w:tc>
        <w:tc>
          <w:tcPr>
            <w:tcW w:w="2670" w:type="dxa"/>
          </w:tcPr>
          <w:p w14:paraId="363978D1" w14:textId="77777777" w:rsidR="00EE3D2E" w:rsidRPr="00DC34C3" w:rsidRDefault="005E1270" w:rsidP="00EE3D2E">
            <w:r w:rsidRPr="009D278E">
              <w:rPr>
                <w:highlight w:val="yellow"/>
                <w:lang w:val="ru-RU"/>
              </w:rPr>
              <w:t>35,00 иорданских динар включительно</w:t>
            </w:r>
          </w:p>
        </w:tc>
        <w:tc>
          <w:tcPr>
            <w:tcW w:w="2671" w:type="dxa"/>
          </w:tcPr>
          <w:p w14:paraId="55DCB00F" w14:textId="77777777" w:rsidR="00EE3D2E" w:rsidRPr="00DC34C3" w:rsidRDefault="00EE3D2E" w:rsidP="00EE3D2E"/>
        </w:tc>
        <w:tc>
          <w:tcPr>
            <w:tcW w:w="2671" w:type="dxa"/>
          </w:tcPr>
          <w:p w14:paraId="0E5B09E4" w14:textId="77777777" w:rsidR="00EE3D2E" w:rsidRPr="00DC34C3" w:rsidRDefault="00EE3D2E" w:rsidP="00EE3D2E"/>
        </w:tc>
      </w:tr>
    </w:tbl>
    <w:p w14:paraId="2393C91A" w14:textId="77777777" w:rsidR="00EE3D2E" w:rsidRPr="00DC34C3" w:rsidRDefault="00EE3D2E" w:rsidP="00EE3D2E"/>
    <w:p w14:paraId="7796BBAA" w14:textId="77777777" w:rsidR="00EE3D2E" w:rsidRPr="00DC34C3" w:rsidRDefault="005E1270" w:rsidP="00EE3D2E">
      <w:r w:rsidRPr="00DC34C3">
        <w:rPr>
          <w:lang w:val="ru-RU"/>
        </w:rPr>
        <w:t>-----------------</w:t>
      </w:r>
    </w:p>
    <w:p w14:paraId="6CAA6510" w14:textId="77777777" w:rsidR="00EE3D2E" w:rsidRPr="000E48B8" w:rsidRDefault="005E1270" w:rsidP="00EE3D2E">
      <w:pPr>
        <w:rPr>
          <w:highlight w:val="yellow"/>
          <w:lang w:val="ru-RU"/>
        </w:rPr>
      </w:pPr>
      <w:r w:rsidRPr="009D278E">
        <w:rPr>
          <w:highlight w:val="yellow"/>
          <w:lang w:val="ru-RU"/>
        </w:rPr>
        <w:t>Просьба подтвердить, чтобы мы могли продолжить подготовку,</w:t>
      </w:r>
    </w:p>
    <w:p w14:paraId="5FF3FDD6" w14:textId="77777777" w:rsidR="00EE3D2E" w:rsidRPr="000E48B8" w:rsidRDefault="005E1270" w:rsidP="00EE3D2E">
      <w:pPr>
        <w:rPr>
          <w:highlight w:val="yellow"/>
          <w:lang w:val="ru-RU"/>
        </w:rPr>
      </w:pPr>
      <w:r w:rsidRPr="009D278E">
        <w:rPr>
          <w:highlight w:val="yellow"/>
          <w:lang w:val="ru-RU"/>
        </w:rPr>
        <w:t>Если Вам понадобится дополнительная помощь, просьба обращаться к нам,</w:t>
      </w:r>
    </w:p>
    <w:p w14:paraId="2E5DF1A8" w14:textId="77777777" w:rsidR="00EE3D2E" w:rsidRPr="000E48B8" w:rsidRDefault="005E1270" w:rsidP="00EE3D2E">
      <w:pPr>
        <w:rPr>
          <w:highlight w:val="yellow"/>
          <w:lang w:val="ru-RU"/>
        </w:rPr>
      </w:pPr>
      <w:r w:rsidRPr="009D278E">
        <w:rPr>
          <w:highlight w:val="yellow"/>
          <w:lang w:val="ru-RU"/>
        </w:rPr>
        <w:t>С наилучшими пожеланиями,</w:t>
      </w:r>
    </w:p>
    <w:p w14:paraId="650C779F" w14:textId="77777777" w:rsidR="00EE3D2E" w:rsidRPr="000E48B8" w:rsidRDefault="005E1270" w:rsidP="00EE3D2E">
      <w:pPr>
        <w:rPr>
          <w:highlight w:val="yellow"/>
          <w:lang w:val="ru-RU"/>
        </w:rPr>
      </w:pPr>
      <w:r w:rsidRPr="009D278E">
        <w:rPr>
          <w:highlight w:val="yellow"/>
          <w:lang w:val="ru-RU"/>
        </w:rPr>
        <w:t xml:space="preserve">Лина Абу Аль-Каир (Lina Abu </w:t>
      </w:r>
      <w:r w:rsidRPr="009D278E">
        <w:rPr>
          <w:highlight w:val="yellow"/>
          <w:lang w:val="ru-RU"/>
        </w:rPr>
        <w:t>Al-Khair)</w:t>
      </w:r>
    </w:p>
    <w:p w14:paraId="2A55F471" w14:textId="77777777" w:rsidR="00EE3D2E" w:rsidRDefault="005E1270" w:rsidP="00EE3D2E">
      <w:r w:rsidRPr="009D278E">
        <w:rPr>
          <w:highlight w:val="yellow"/>
          <w:lang w:val="ru-RU"/>
        </w:rPr>
        <w:t>Агент по бронированию</w:t>
      </w:r>
    </w:p>
    <w:p w14:paraId="3E8F592F" w14:textId="77777777" w:rsidR="004E2AED" w:rsidRDefault="005E1270">
      <w:r>
        <w:rPr>
          <w:noProof/>
          <w:lang w:val="uk-UA" w:eastAsia="uk-UA"/>
        </w:rPr>
        <w:lastRenderedPageBreak/>
        <w:drawing>
          <wp:inline distT="0" distB="0" distL="0" distR="0">
            <wp:extent cx="6713235" cy="3140015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09498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729901" cy="314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D3A84" w14:textId="77777777" w:rsidR="00601754" w:rsidRDefault="005E1270">
      <w:pPr>
        <w:rPr>
          <w:noProof/>
          <w:lang w:eastAsia="en-GB"/>
        </w:rPr>
      </w:pPr>
      <w:r>
        <w:rPr>
          <w:noProof/>
          <w:lang w:val="uk-UA" w:eastAsia="uk-UA"/>
        </w:rPr>
        <w:drawing>
          <wp:inline distT="0" distB="0" distL="0" distR="0">
            <wp:extent cx="6588272" cy="3519376"/>
            <wp:effectExtent l="0" t="0" r="317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33139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01783" cy="3526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A96A5" w14:textId="77777777" w:rsidR="00601754" w:rsidRDefault="00601754"/>
    <w:p w14:paraId="289216BA" w14:textId="77777777" w:rsidR="006A69ED" w:rsidRPr="000E48B8" w:rsidRDefault="005E1270">
      <w:pPr>
        <w:rPr>
          <w:b/>
          <w:u w:val="single"/>
          <w:lang w:val="ru-RU"/>
        </w:rPr>
      </w:pPr>
      <w:r w:rsidRPr="00601754">
        <w:rPr>
          <w:b/>
          <w:noProof/>
          <w:u w:val="single"/>
          <w:lang w:val="ru-RU" w:eastAsia="en-GB"/>
        </w:rPr>
        <w:t xml:space="preserve">Источник информации </w:t>
      </w:r>
    </w:p>
    <w:p w14:paraId="077EAECC" w14:textId="77777777" w:rsidR="006A69ED" w:rsidRPr="000E48B8" w:rsidRDefault="006A69ED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</w:p>
    <w:p w14:paraId="220477B1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Кому: cryp70n1c@yahoo.com; </w:t>
      </w:r>
      <w:commentRangeStart w:id="2"/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вторник, 15 января 2019 года 07: 03: 29 + 0000</w:t>
      </w:r>
      <w:commentRangeEnd w:id="2"/>
      <w:r w:rsidR="00587A43">
        <w:rPr>
          <w:rStyle w:val="a7"/>
        </w:rPr>
        <w:commentReference w:id="2"/>
      </w:r>
    </w:p>
    <w:p w14:paraId="1733D156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Обратный адрес: &lt;reservations.icjordan@ihg.com&gt;</w:t>
      </w:r>
    </w:p>
    <w:p w14:paraId="39F28AFD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Полученный SPF: пересылка (домен ihg.com определен 40.107.78.59 как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разрешенный отправитель)</w:t>
      </w:r>
    </w:p>
    <w:p w14:paraId="28CACEF9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X-YMailISG: aDMZRCQWLDt1i_R3bYHMAMOJ3NH9auzyuzfEMQOnOS3tCGzI</w:t>
      </w:r>
    </w:p>
    <w:p w14:paraId="0772EFBE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medYYmbY9.N0hYg42T3V.GM_hELb.hIpoLEnOLOEbrwf8hNhPaHmkG0wWvsa</w:t>
      </w:r>
    </w:p>
    <w:p w14:paraId="5F63F1DC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Ik8IHgmd0mxDr.RmVL1Lq3FR0_9MUz2PJM30LLAWL4.B1svqWc5U5tm1oSdb</w:t>
      </w:r>
    </w:p>
    <w:p w14:paraId="18427AB6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mWjBZPyDzZk2pEU8Hb4T8wUnxuU7APCQ6MgiiE6a2mdnU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PIiA4lrjN3LMncj</w:t>
      </w:r>
    </w:p>
    <w:p w14:paraId="496A6046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1UTGKmAeH6yR.HJlW8cME79xu2k12OfGh3mR3qKLE9nh9ZlJLw.k.xZfqJlu</w:t>
      </w:r>
    </w:p>
    <w:p w14:paraId="10FC3433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Evr3fGb.7UCxcKuMb5xi5Yoz8ypYbpBWI80cHBcL4iKL1AOkkp4bBCIMKxBp</w:t>
      </w:r>
    </w:p>
    <w:p w14:paraId="366B490B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0FXanH5pXYbjbAJdZ6du9KnTkyocrhMczEF0vO.30YpgmhQ7fTfXXAruGFrY</w:t>
      </w:r>
    </w:p>
    <w:p w14:paraId="4CDDED88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Duf3oLCpcblSVSrLIEjY23Sd2jQxwI1G39iQNICIiBer7.OWns0LT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1RY0fJM</w:t>
      </w:r>
    </w:p>
    <w:p w14:paraId="78EE5FA2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7UkmVV7rQE2dFkUNFyiNkTwrRBnaSRoQtKIyrVNnWva0CSUFKJuaTPQlx0t4</w:t>
      </w:r>
    </w:p>
    <w:p w14:paraId="6BD7B2E6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t6aIOla1chmafMc2Jn3Caa9lG2FGncZEx08.4ewkhulAAA19spTKpchzbHA5</w:t>
      </w:r>
    </w:p>
    <w:p w14:paraId="4CF714DE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lastRenderedPageBreak/>
        <w:t xml:space="preserve"> 9s9Hu.bDqw2I58PrQ_kDC8Ru0AGhbd0UMJvsGk_fzEyOZDOT9pGuoUBKfttC</w:t>
      </w:r>
    </w:p>
    <w:p w14:paraId="3DE87778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7mSWnQtSTWoHYBuKGz0NiwfGxtuzKkNiPzRBOGgqe9GEbmdizulTWWYOYpU2</w:t>
      </w:r>
    </w:p>
    <w:p w14:paraId="1A3C02E0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4hAB4ltx2Q6YMF2T0ImEyg3Ws4OLTrSP8ZzjnNo4Lcm.dGRywLHrY43o.tt2</w:t>
      </w:r>
    </w:p>
    <w:p w14:paraId="0B46FB68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ohb25C3MALcvjGlRM5TCSkQew8oVZr8tSdbqqJv6q0GbIfJDxtbMw6z0zadF</w:t>
      </w:r>
    </w:p>
    <w:p w14:paraId="3D2788D1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3jDUqEE6eB_2IF764Wb9HEkrQVULy8NasJKqq.bNvyJ7jbDVWdoTga4wVSH.</w:t>
      </w:r>
    </w:p>
    <w:p w14:paraId="30B89112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8PEce.2jPUnnCG.sWQM3WikKhXQCzFBTL9ePtkIG4xvL7x.aWHL5_i4Mgy8m</w:t>
      </w:r>
    </w:p>
    <w:p w14:paraId="33A21C88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YL.ORra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RtUn_DLwUdTDJilHf8a_CyQxZduWT7yLc1VPCRClDwLsyLFbvOmcq</w:t>
      </w:r>
    </w:p>
    <w:p w14:paraId="6D2D61B3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XKLGbBMDpOwHswpdN_Bb2Ap42gFGOIzech7A7fokd8D5B1.Xv4N1F06D1Bli</w:t>
      </w:r>
    </w:p>
    <w:p w14:paraId="0109F722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bHi7j.oTniLuI5zfaPHvuwdF38EZ7laswkhP7VYpfY2cXlgzLqgW8evaMi.t</w:t>
      </w:r>
    </w:p>
    <w:p w14:paraId="765A846D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lnBRkC29setIwwZCCO2eMMCIdNXB1Dlq.A8b3SE7yc3zTnQbrlL1jZdl74CV</w:t>
      </w:r>
    </w:p>
    <w:p w14:paraId="099748D5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2fNPGZrtdziGoU1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0RBd3PnXx74l5rvjS.32DuolCdElVI158.hxNiYj1dr.u</w:t>
      </w:r>
    </w:p>
    <w:p w14:paraId="0BD1BC5E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IxnxcN3NYbAfdZUJmqR3pLm4u65fVtbI5A7hHnFKfCg1J6hN5WGuHEBFtMc5</w:t>
      </w:r>
    </w:p>
    <w:p w14:paraId="08342357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bDyBjxYKaVkdVJ7iavQJZ82SkJxLfBcvcUwNeSLe1yOGA.kmboLR8UvScmbC</w:t>
      </w:r>
    </w:p>
    <w:p w14:paraId="533C7521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UlcE.4AevFRHjUZzIFG62hn0y5xJPKWRG8.WCnEHSP4qiTs6N1S6t2qmYjzx</w:t>
      </w:r>
    </w:p>
    <w:p w14:paraId="5166597D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9gl.85hRSP4Isg--</w:t>
      </w:r>
    </w:p>
    <w:p w14:paraId="5E83FCD4" w14:textId="202A336D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исходя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щий IP-</w:t>
      </w:r>
      <w:r w:rsidR="000E48B8"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адрес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: [40.107.78.59]</w:t>
      </w:r>
    </w:p>
    <w:p w14:paraId="08874ADA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Результаты аутентификации: mta4006.aol.mail.gq1.yahoo.com from=ihg.com; dkim=neutral (no sig)</w:t>
      </w:r>
    </w:p>
    <w:p w14:paraId="494F4E02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Получено: от 127.0.0.1 (EHLO NAM03-BY2-obe.outbound.protection.outlook.com) (40.107.78.59)</w:t>
      </w:r>
    </w:p>
    <w:p w14:paraId="02708124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 от mta4006.aol.mail.gq1.yahoo.com с SMT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PS; вторник, 15 января 2019 года 07:03:28 +0000</w:t>
      </w:r>
    </w:p>
    <w:p w14:paraId="3116F076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Получено: от DM6PR07MB4268.namprd07.prod.outlook.com (20.176.95.17) от</w:t>
      </w:r>
    </w:p>
    <w:p w14:paraId="5813A30E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DM6PR07MB4220.namprd07.prod.outlook.com (20.176.94.157) с Microsoft SMTP</w:t>
      </w:r>
    </w:p>
    <w:p w14:paraId="046325CF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Сервер</w:t>
      </w: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 version=TLS1_2, cipher=TLS_ECDHE_RSA_WITH_AES_256_GCM_SHA384) id</w:t>
      </w:r>
    </w:p>
    <w:p w14:paraId="6AAE21E1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 15.20.1516.15;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вторник</w:t>
      </w: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, 15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января</w:t>
      </w: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 2019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года</w:t>
      </w: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 07: 03: 26 + 0000</w:t>
      </w:r>
    </w:p>
    <w:p w14:paraId="3556B0F8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Получено</w:t>
      </w: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: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от</w:t>
      </w: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 DM6PR07MB4268.namprd07.prod.outlook.com</w:t>
      </w:r>
    </w:p>
    <w:p w14:paraId="59CFFA13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 ([fe80::d091:b565:319f:8251])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от</w:t>
      </w: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 DM6PR07MB4268.namprd07.prod.outlook.com</w:t>
      </w:r>
    </w:p>
    <w:p w14:paraId="1AB99EE5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([fe80::d091:b565:319f:8251%2]) от mapi id 15.20.1516.019; вторник, 15 января 2019 года </w:t>
      </w:r>
    </w:p>
    <w:p w14:paraId="5E11718F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07:03:26 +0000</w:t>
      </w:r>
    </w:p>
    <w:p w14:paraId="5E3E67E5" w14:textId="7F9244B4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От: Отдел бронирования отеля </w:t>
      </w:r>
      <w:r w:rsidR="000E48B8">
        <w:rPr>
          <w:rFonts w:ascii="Courier New" w:eastAsia="Times New Roman" w:hAnsi="Courier New" w:cs="Courier New"/>
          <w:sz w:val="20"/>
          <w:szCs w:val="20"/>
          <w:lang w:val="ru-RU" w:eastAsia="en-GB"/>
        </w:rPr>
        <w:t>«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Интерконтиненталь Иордания</w:t>
      </w:r>
      <w:r w:rsidR="000E48B8">
        <w:rPr>
          <w:rFonts w:ascii="Courier New" w:eastAsia="Times New Roman" w:hAnsi="Courier New" w:cs="Courier New"/>
          <w:sz w:val="20"/>
          <w:szCs w:val="20"/>
          <w:lang w:val="ru-RU" w:eastAsia="en-GB"/>
        </w:rPr>
        <w:t>»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&lt;reservations.icjo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rdan@ihg.com&gt;</w:t>
      </w:r>
    </w:p>
    <w:p w14:paraId="1B249A14" w14:textId="424D4D3C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Кому: </w:t>
      </w:r>
      <w:r>
        <w:rPr>
          <w:rFonts w:ascii="Courier New" w:eastAsia="Times New Roman" w:hAnsi="Courier New" w:cs="Courier New"/>
          <w:sz w:val="20"/>
          <w:szCs w:val="20"/>
          <w:lang w:val="ru-RU" w:eastAsia="en-GB"/>
        </w:rPr>
        <w:t>«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cryp70n1c@yahoo.com</w:t>
      </w:r>
      <w:r>
        <w:rPr>
          <w:rFonts w:ascii="Courier New" w:eastAsia="Times New Roman" w:hAnsi="Courier New" w:cs="Courier New"/>
          <w:sz w:val="20"/>
          <w:szCs w:val="20"/>
          <w:lang w:val="ru-RU" w:eastAsia="en-GB"/>
        </w:rPr>
        <w:t>»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&lt;cryp70n1c@yahoo.com&gt;</w:t>
      </w:r>
    </w:p>
    <w:p w14:paraId="6637BB98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Тема: Относительно: Запрос на трансфер в аэропорт</w:t>
      </w:r>
    </w:p>
    <w:p w14:paraId="03249741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Тема для обсуждения: Запрос на трансфер в аэропорт</w:t>
      </w:r>
    </w:p>
    <w:p w14:paraId="2DCB54B5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Список веток: AQHUrFkXuUn2hTPP9UCT62JOV5oM6qWvxf5tgaclztg=</w:t>
      </w:r>
    </w:p>
    <w:p w14:paraId="6C7D7128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Дата: Вторник, 15 января 2019 го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да 07:03:26 +0000</w:t>
      </w:r>
    </w:p>
    <w:p w14:paraId="236AEE5D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Код сообщения</w:t>
      </w:r>
    </w:p>
    <w:p w14:paraId="58472FBD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&lt;DM6PR07MB42686EC3936F9613F31FB6AFE0810@DM6PR07MB4268.namprd07.prod.outlook.com&gt;</w:t>
      </w:r>
    </w:p>
    <w:p w14:paraId="3DFF4A37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Ссылка:</w:t>
      </w:r>
    </w:p>
    <w:p w14:paraId="05CEF0AF" w14:textId="3C2B9F4E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&lt;122636554.22733.1547505169794.ref@mail.yahoo.com</w:t>
      </w:r>
      <w:r w:rsidR="000E48B8"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&gt;, &lt;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122636554.22733.1547505169794@mail.yahoo.com</w:t>
      </w:r>
      <w:r w:rsidR="000E48B8"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&gt;, &lt;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MW2PR07MB4058E11CF44711319EF33102B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B800@MW2PR07MB4058.namprd07.prod.outlook.com&gt;</w:t>
      </w:r>
    </w:p>
    <w:p w14:paraId="6EF40EBC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В ответ на:</w:t>
      </w:r>
    </w:p>
    <w:p w14:paraId="23E64619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&lt;MW2PR07MB4058E11CF44711319EF33102BB800@MW2PR07MB4058.namprd07.prod.outlook.com&gt;</w:t>
      </w:r>
    </w:p>
    <w:p w14:paraId="541BF40A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Поддерживаемый язык: англ. (США)</w:t>
      </w:r>
    </w:p>
    <w:p w14:paraId="4F6DFDFF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Язык контента: англ. </w:t>
      </w: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(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США</w:t>
      </w: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)</w:t>
      </w:r>
    </w:p>
    <w:p w14:paraId="49B5FBB9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X-MS-Has-Attach: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да</w:t>
      </w:r>
    </w:p>
    <w:p w14:paraId="6586CB1C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X-MS-TNEF-коррелятор:</w:t>
      </w:r>
    </w:p>
    <w:p w14:paraId="7F2AE861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результаты аут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ентификации: spf=none (IP-адрес отправителя)</w:t>
      </w:r>
    </w:p>
    <w:p w14:paraId="2C21D111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smtp.mailfrom=reservations.icjordan@ihg.com; </w:t>
      </w:r>
    </w:p>
    <w:p w14:paraId="285E4E85" w14:textId="2936BEE1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исходящий IP-</w:t>
      </w:r>
      <w:r w:rsidR="000E48B8"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адрес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: [94.142.35.147]</w:t>
      </w:r>
    </w:p>
    <w:p w14:paraId="44F719E2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x-ms-publictraffictype: Электронная почта</w:t>
      </w:r>
    </w:p>
    <w:p w14:paraId="56A8DD93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x-microsoft-exchange-diagnostics:</w:t>
      </w:r>
    </w:p>
    <w:p w14:paraId="27492E84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 1;DM6PR07MB4220;6:XG4efVEKiUSsNsS/F9NgA8gcj2SnhUJ/Ewq85qg3q9ghIeRFOK7pdcxmndxUJHP0tWA6SNHp41sZ8eKe3gOGLUSo/ioJ8BUIpDL5d1PcOU0xcbB90S2LN9uw22gwqD/goU0+MG7sYcnaNpPdYXPuzlPKlr/zqJxEzCzwR8ZW0czFviApkXyJEkjFk/UT4UjYDTdtfol8KKYBMZ5qjEFvBBDLibBqDWWmucWFJ0BkiguvY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V2msbBgWR0TeBMwZ2QY4QOgSDGBge1xHZ+IAR3Uot8v7qoW/X8HcUk7EAlTrJajNB/mC9DS0D2CD7y3dzJapUUBvUF2mEqz3aKRSMThz5j9KShVsqhvh9Lt253WwgWlFmN1V7owYb3eLCvOlAonoi4nI4GPUdGMFu5Z3TnEGvBIunWP6/keisy0uhKmI55d8xF5v2vL1DgqmKlubAQeJ7pD0j/w02uFnRSDyal7lQ==;5:np+9zdf3V/mycOgsqM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0qmyJjT5xlwc3lT4uBe3TI1dgV04jsZVgFvbTW8AqC0+HLSmDT9c7u1qw+1qP+XjzEbM7g1vuV3m1qmEMgVE4Pf4r4cgUbO9ihU0U9bqmibqnIY4esNu4YGXlWMsK5/+UWWXU4YBkxsz0kvB6mGGT5WjW3ws11icJSgCzkBFPF8xYRayw3HdGQfmoOrAPqkTD8nw==;7:7hqAw1zbEVUM7YRS7mSgawwLIm5D5avWkErPf9IJXEq/lc0UbAnxsqs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+KizM2otYWEuCtMkP7ki4gZ8JBNOxrBKHqDYsmtBvPD/bqVpM8LkjjD8W/gHynYfjCd2VCp1IXkSqQ10h6I00Ag+79NyZMg==</w:t>
      </w:r>
    </w:p>
    <w:p w14:paraId="3D8A36D3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x-ms-office365-filtering-correlation-id: 174858c7-8b04-4323-fa87-08d67ab78bc8</w:t>
      </w:r>
    </w:p>
    <w:p w14:paraId="7A661151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lastRenderedPageBreak/>
        <w:t xml:space="preserve">x-ms-office365-filtering-ht: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Клиент</w:t>
      </w:r>
    </w:p>
    <w:p w14:paraId="38B35A5F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x-microsoft-antispam:</w:t>
      </w:r>
    </w:p>
    <w:p w14:paraId="539EB16C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 BCL:0;PCL:0;RULEID:(2</w:t>
      </w: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390118)(7020095)(4652040)(8989299)(4534185)(4627221)(201703031133081)(201702281549075)(8990200)(5600109)(711020)(4618075)(2017052603328)(7153060)(49563074)(7193020);SRVR:DM6PR07MB4220;</w:t>
      </w:r>
    </w:p>
    <w:p w14:paraId="0A095DF2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x-ms-traffictypediagnostic: DM6PR07MB4220:</w:t>
      </w:r>
    </w:p>
    <w:p w14:paraId="2465BAFF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proofErr w:type="gram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x-microsoft-antispam-prvs</w:t>
      </w:r>
      <w:proofErr w:type="gramEnd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:</w:t>
      </w:r>
    </w:p>
    <w:p w14:paraId="6DC3974F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&lt;DM6PR07MB4220C3C6236416571519450AE0810@DM6PR07MB4220.namprd07.prod.outlook.com&gt;</w:t>
      </w:r>
    </w:p>
    <w:p w14:paraId="0390A744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proofErr w:type="gram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x-forefront-</w:t>
      </w:r>
      <w:proofErr w:type="spell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prvs</w:t>
      </w:r>
      <w:proofErr w:type="spellEnd"/>
      <w:proofErr w:type="gramEnd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: 0918748D70</w:t>
      </w:r>
    </w:p>
    <w:p w14:paraId="5F6D8F07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proofErr w:type="gram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x-forefront-antispam-report</w:t>
      </w:r>
      <w:proofErr w:type="gramEnd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:</w:t>
      </w:r>
    </w:p>
    <w:p w14:paraId="0914E9A5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</w:t>
      </w:r>
      <w:proofErr w:type="gram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SFV:NSPM;SFS:(10009020)(346002)(376002)(366004)(39860400002)(136003)(396003)(199004)(189003)(7736002)(476003)(250100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3)(2351001)(11346002)(86362001)(71190400001)(71200400001)(19627405001)(229853002)(68736007)(413944005)(316002)(105586002)(1361003)(33656002)(478600001)(106356001)(5640700003)(733005)(39060400002)(14454004)(606006)(14444005)(99286004)(99936001)(6436002)(893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6002)(10126004)(8676002)(81166006)(256004)(81156014)(486006)(25786009)(21615005)(9686003)(54556002)(54896002)(3846002)(6116002)(53946003)(6306002)(53546011)(26005)(186003)(7696005)(102836004)(236005)(7116003)(5660300001)(6506007)(2906002)(76176011)(446003)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(6246003)(7066003)(3480700005)(97736004)(6916009)(74316002)(55016002)(53936002)(6606003)(66066001)(345774005)(569006);DIR:OUT;SFP:1101;SCL:1;SRVR:DM6PR07MB4220;H:DM6PR07MB4268.namprd07.prod.outlook.com;FPR:;SPF:None;LANG:en;PTR:InfoNoRecords;A:1;MX:1;</w:t>
      </w:r>
      <w:proofErr w:type="gramEnd"/>
    </w:p>
    <w:p w14:paraId="02541A37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proofErr w:type="gram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rece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ived-</w:t>
      </w:r>
      <w:proofErr w:type="spell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spf</w:t>
      </w:r>
      <w:proofErr w:type="spellEnd"/>
      <w:proofErr w:type="gramEnd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: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Отсутствуют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(protection.outlook.com: ihg.com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не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определяется</w:t>
      </w:r>
    </w:p>
    <w:p w14:paraId="6F7E5717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разрешенный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хост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-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передатчик</w:t>
      </w:r>
    </w:p>
    <w:p w14:paraId="5CE00684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proofErr w:type="gram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x-</w:t>
      </w:r>
      <w:proofErr w:type="spell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ms</w:t>
      </w:r>
      <w:proofErr w:type="spellEnd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-exchange-</w:t>
      </w:r>
      <w:proofErr w:type="spell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senderadcheck</w:t>
      </w:r>
      <w:proofErr w:type="spellEnd"/>
      <w:proofErr w:type="gramEnd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: 1</w:t>
      </w:r>
    </w:p>
    <w:p w14:paraId="1966DBC9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proofErr w:type="gram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x-</w:t>
      </w:r>
      <w:proofErr w:type="spell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microsoft</w:t>
      </w:r>
      <w:proofErr w:type="spellEnd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-antispam-message-info</w:t>
      </w:r>
      <w:proofErr w:type="gramEnd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:</w:t>
      </w:r>
    </w:p>
    <w:p w14:paraId="1A0A5BBA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bqzWKHAZho4CiAqrfLkaNjMQJrtoUOtqhPXQl1JHOO9jfy5PnlFruObtZ0YXksRcYo9rQg889KDh67Hc3mZJNrMcblVFObgvxQ7EZBS6MHz/nBTuhfJBZrjDp5Gc+R9kYpFvpkenny1HS6UZUkoitIw1SkgffTFl6s6sAoJagaM2Zan+WkPBrA2+DopqPNKBPfJ/DPnBxqYBP6spXV1Oupd2IAv1nH9YU/qaYejw9aXyHDgDvDpTsHWecHpKKhc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UsYBo3ql/SVFO8vxEkXmzq+EjAEQT1SSK4WtNCY3Jxiek1dAlvAhS0hXLmtewKh/BsY3rQXbA/n4zfGFnd0mMbFACDENf56aPP5PHaJCEAjIgGvBjJzg5UVRhPQg7HxTv1RVRtorzdXXz9a52WKGDJ4PF5DzeYhr7ZCFGpV/Mr40=</w:t>
      </w:r>
    </w:p>
    <w:p w14:paraId="1A6DC0C5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proofErr w:type="spellStart"/>
      <w:proofErr w:type="gram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spamdiagnosticoutput</w:t>
      </w:r>
      <w:proofErr w:type="spellEnd"/>
      <w:proofErr w:type="gramEnd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: 1:99</w:t>
      </w:r>
    </w:p>
    <w:p w14:paraId="7F890301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proofErr w:type="spellStart"/>
      <w:proofErr w:type="gram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spamdiagnosticmetadata</w:t>
      </w:r>
      <w:proofErr w:type="spellEnd"/>
      <w:proofErr w:type="gramEnd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: NSPM</w:t>
      </w:r>
    </w:p>
    <w:p w14:paraId="46453B78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Тип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содержимого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: multipart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/related;</w:t>
      </w:r>
    </w:p>
    <w:p w14:paraId="6907390B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ab/>
      </w:r>
      <w:proofErr w:type="gram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boundary</w:t>
      </w:r>
      <w:proofErr w:type="gramEnd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="_008_DM6PR07MB42686EC3936F9613F31FB6AFE0810DM6PR07MB4268namp_";</w:t>
      </w:r>
    </w:p>
    <w:p w14:paraId="55243BA7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ab/>
      </w:r>
      <w:proofErr w:type="gram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type</w:t>
      </w:r>
      <w:proofErr w:type="gramEnd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="multipart/alternative"</w:t>
      </w:r>
    </w:p>
    <w:p w14:paraId="6A115BA5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MIME-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версия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: 1</w:t>
      </w:r>
      <w:proofErr w:type="gram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,0</w:t>
      </w:r>
      <w:proofErr w:type="gramEnd"/>
    </w:p>
    <w:p w14:paraId="36F5AAF3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X-OriginatorOrg: ihg.com</w:t>
      </w:r>
    </w:p>
    <w:p w14:paraId="09ABF63C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X-MS-Exchange-</w:t>
      </w:r>
      <w:proofErr w:type="spell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CrossTenant</w:t>
      </w:r>
      <w:proofErr w:type="spellEnd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-Network-Message-Id: 174858c7-8b04-4323-fa87-08d67ab78bc8</w:t>
      </w:r>
    </w:p>
    <w:p w14:paraId="251219FD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X-MS-Exchange-</w:t>
      </w:r>
      <w:proofErr w:type="spellStart"/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Cr</w:t>
      </w: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ossTenant</w:t>
      </w:r>
      <w:proofErr w:type="spellEnd"/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-</w:t>
      </w:r>
      <w:proofErr w:type="spellStart"/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originalarrivaltime</w:t>
      </w:r>
      <w:proofErr w:type="spellEnd"/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: </w:t>
      </w:r>
      <w:proofErr w:type="gramStart"/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15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января</w:t>
      </w:r>
      <w:proofErr w:type="gramEnd"/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 2019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года</w:t>
      </w: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 07: 03: 26.0680</w:t>
      </w:r>
    </w:p>
    <w:p w14:paraId="427BCF9C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 (UTC)</w:t>
      </w:r>
    </w:p>
    <w:p w14:paraId="22D85F34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X-MS-Exchange-</w:t>
      </w:r>
      <w:proofErr w:type="spellStart"/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CrossTenant</w:t>
      </w:r>
      <w:proofErr w:type="spellEnd"/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-</w:t>
      </w:r>
      <w:proofErr w:type="spellStart"/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fromentityheader</w:t>
      </w:r>
      <w:proofErr w:type="spellEnd"/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: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Размещен</w:t>
      </w:r>
    </w:p>
    <w:p w14:paraId="61C904F6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X-MS-Exchange-</w:t>
      </w:r>
      <w:proofErr w:type="spellStart"/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CrossTenant</w:t>
      </w:r>
      <w:proofErr w:type="spellEnd"/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-id: 2762c43f-29c1-448a-89f6-7ac903cf8316</w:t>
      </w:r>
    </w:p>
    <w:p w14:paraId="77D03E9C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X-MS-Exchange-Transport-</w:t>
      </w:r>
      <w:proofErr w:type="spellStart"/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CrossTenantHeadersStamped</w:t>
      </w:r>
      <w:proofErr w:type="spellEnd"/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 xml:space="preserve">: </w:t>
      </w:r>
      <w:r w:rsidRPr="000E48B8">
        <w:rPr>
          <w:rFonts w:ascii="Courier New" w:eastAsia="Times New Roman" w:hAnsi="Courier New" w:cs="Courier New"/>
          <w:sz w:val="20"/>
          <w:szCs w:val="20"/>
          <w:lang w:val="en-US" w:eastAsia="en-GB"/>
        </w:rPr>
        <w:t>DM6PR07MB4220</w:t>
      </w:r>
    </w:p>
    <w:p w14:paraId="0AFEE06F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Длина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содержимого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: 652945</w:t>
      </w:r>
    </w:p>
    <w:p w14:paraId="6EF4BC3E" w14:textId="77777777" w:rsidR="006A69ED" w:rsidRPr="00310718" w:rsidRDefault="006A69ED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</w:p>
    <w:p w14:paraId="3DE68006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--_008_DM6PR07MB42686EC3936F9613F31FB6AFE0810DM6PR07MB4268namp_</w:t>
      </w:r>
    </w:p>
    <w:p w14:paraId="4ECA366D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Тип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содержимого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: multipart/alternative;</w:t>
      </w:r>
    </w:p>
    <w:p w14:paraId="3E96E20B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ab/>
      </w:r>
      <w:proofErr w:type="gramStart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boundary</w:t>
      </w:r>
      <w:proofErr w:type="gramEnd"/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="_000_DM6PR07MB42686EC3936F9613F31FB6AFE0810DM6PR07MB4268namp_"</w:t>
      </w:r>
    </w:p>
    <w:p w14:paraId="3D6A8FCC" w14:textId="77777777" w:rsidR="006A69ED" w:rsidRPr="00310718" w:rsidRDefault="006A69ED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</w:p>
    <w:p w14:paraId="3C1B49BF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--_000_DM6PR07MB42686EC3936F9613F31F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B6AFE0810DM6PR07MB4268namp_</w:t>
      </w:r>
    </w:p>
    <w:p w14:paraId="7DE8E68C" w14:textId="77777777" w:rsidR="006A69ED" w:rsidRPr="0031071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Тип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</w:t>
      </w: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содержимого</w:t>
      </w:r>
      <w:r w:rsidRPr="000E48B8">
        <w:rPr>
          <w:rFonts w:ascii="Courier New" w:eastAsia="Times New Roman" w:hAnsi="Courier New" w:cs="Courier New"/>
          <w:sz w:val="20"/>
          <w:szCs w:val="20"/>
          <w:lang w:eastAsia="en-GB"/>
        </w:rPr>
        <w:t>: text/plain; charset="iso-8859-1"</w:t>
      </w:r>
    </w:p>
    <w:p w14:paraId="6AE1719B" w14:textId="77777777" w:rsidR="006A69ED" w:rsidRPr="000E48B8" w:rsidRDefault="005E1270" w:rsidP="006A69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ru-RU" w:eastAsia="en-GB"/>
        </w:rPr>
      </w:pPr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 xml:space="preserve">Кодирование передаваемого контента: </w:t>
      </w:r>
      <w:proofErr w:type="spellStart"/>
      <w:r w:rsidRPr="00310718">
        <w:rPr>
          <w:rFonts w:ascii="Courier New" w:eastAsia="Times New Roman" w:hAnsi="Courier New" w:cs="Courier New"/>
          <w:sz w:val="20"/>
          <w:szCs w:val="20"/>
          <w:lang w:val="ru-RU" w:eastAsia="en-GB"/>
        </w:rPr>
        <w:t>quoted-printable</w:t>
      </w:r>
      <w:proofErr w:type="spellEnd"/>
    </w:p>
    <w:p w14:paraId="65D0451C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Кому: cryp70n1c@yahoo.com; вторник, 15 января 2019 года 07:03:29 +0000</w:t>
      </w:r>
    </w:p>
    <w:p w14:paraId="01F8427B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Обратный адрес: &lt;reservations.icjordan@ihg.com&gt;</w:t>
      </w:r>
    </w:p>
    <w:p w14:paraId="2C1B0D1A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Получе</w:t>
      </w:r>
      <w:r>
        <w:rPr>
          <w:lang w:val="ru-RU"/>
        </w:rPr>
        <w:t>нный SPF: пересылка (домен ihg.com определен 40.107.78.59 как разрешенный отправитель)</w:t>
      </w:r>
    </w:p>
    <w:p w14:paraId="24D25C91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X-</w:t>
      </w:r>
      <w:proofErr w:type="spellStart"/>
      <w:r>
        <w:rPr>
          <w:lang w:val="ru-RU"/>
        </w:rPr>
        <w:t>YMailISG</w:t>
      </w:r>
      <w:proofErr w:type="spellEnd"/>
      <w:r>
        <w:rPr>
          <w:lang w:val="ru-RU"/>
        </w:rPr>
        <w:t>: aDMZRCQWLDt1i_R3bYHMAMOJ3NH9auzyuzfEMQOnOS3tCGzI</w:t>
      </w:r>
    </w:p>
    <w:p w14:paraId="3535E10C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medYYmbY9.N0hYg42T3V.GM_hELb.hIpoLEnOLOEbrwf8hNhPaHmkG0wWvsa</w:t>
      </w:r>
    </w:p>
    <w:p w14:paraId="6F074FF0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Ik8IHgmd0mxDr.RmVL1Lq3FR0_9MUz2PJM30LLAWL4.B1</w:t>
      </w:r>
      <w:r>
        <w:rPr>
          <w:lang w:val="ru-RU"/>
        </w:rPr>
        <w:t>svqWc5U5tm1oSdb</w:t>
      </w:r>
    </w:p>
    <w:p w14:paraId="0692AE71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lastRenderedPageBreak/>
        <w:t xml:space="preserve"> mWjBZPyDzZk2pEU8Hb4T8wUnxuU7APCQ6MgiiE6a2mdnUPIiA4lrjN3LMncj</w:t>
      </w:r>
    </w:p>
    <w:p w14:paraId="443AC917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1UTGKmAeH6yR.HJlW8cME79xu2k12OfGh3mR3qKLE9nh9ZlJLw.k.xZfqJlu</w:t>
      </w:r>
    </w:p>
    <w:p w14:paraId="1E415F5C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Evr3fGb.7UCxcKuMb5xi5Yoz8ypYbpBWI80cHBcL4iKL1AOkkp4bBCIMKxBp</w:t>
      </w:r>
    </w:p>
    <w:p w14:paraId="4CF40465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0FXanH5pXYbjbAJdZ6du9KnTkyocrhMczEF0vO.30YpgmhQ7fTfXX</w:t>
      </w:r>
      <w:r>
        <w:rPr>
          <w:lang w:val="ru-RU"/>
        </w:rPr>
        <w:t>AruGFrY</w:t>
      </w:r>
    </w:p>
    <w:p w14:paraId="48596477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Duf3oLCpcblSVSrLIEjY23Sd2jQxwI1G39iQNICIiBer7.OWns0LT1RY0fJM</w:t>
      </w:r>
    </w:p>
    <w:p w14:paraId="287017E7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7UkmVV7rQE2dFkUNFyiNkTwrRBnaSRoQtKIyrVNnWva0CSUFKJuaTPQlx0t4</w:t>
      </w:r>
    </w:p>
    <w:p w14:paraId="6F51B741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t6aIOla1chmafMc2Jn3Caa9lG2FGncZEx08.4ewkhulAAA19spTKpchzbHA5</w:t>
      </w:r>
    </w:p>
    <w:p w14:paraId="2CF03D9D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9s9Hu.bDqw2I58PrQ_kDC8Ru0AGhbd0UMJvsGk_fzEyOZDOT9pGuoUBKfttC</w:t>
      </w:r>
    </w:p>
    <w:p w14:paraId="17787366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7mSWnQtSTWoHYBuKGz0NiwfGxtuzKkNiPzRBOGgqe9GEbmdizulTWWYOYpU2</w:t>
      </w:r>
    </w:p>
    <w:p w14:paraId="02EFCED9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4hAB4ltx2Q6YMF2T0ImEyg3Ws4OLTrSP8ZzjnNo4Lcm.dGRywLHrY43o.tt2</w:t>
      </w:r>
    </w:p>
    <w:p w14:paraId="44DF168D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ohb25C3MALcvjGlRM5TCSkQew8oVZr8tSdbqqJv6q0GbIfJDxtbMw6z0zadF</w:t>
      </w:r>
    </w:p>
    <w:p w14:paraId="3D70F026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3jDUqEE6eB_2IF764Wb9HEkrQVULy8NasJKqq.bNvyJ7jbDVWdoTga4wVSH.</w:t>
      </w:r>
    </w:p>
    <w:p w14:paraId="30B9B2E1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8PEce.2jPUnnCG.sWQM3WikKhXQCzFBTL9ePtkIG4xvL7x.aWHL5_i4Mgy8m</w:t>
      </w:r>
    </w:p>
    <w:p w14:paraId="5F1029BE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YL.ORraRtUn_DLwUdTDJilHf8a_CyQxZduWT7yLc1VPCRClDwLsyLFbvOmcq</w:t>
      </w:r>
    </w:p>
    <w:p w14:paraId="0A1E4D38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XKLGbBMDpOwHswpdN_Bb2Ap42gFGOIzech7A7fokd8D5B1.Xv4N1F06D1Bli</w:t>
      </w:r>
    </w:p>
    <w:p w14:paraId="47852619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bHi7j.oTniLuI5zfaPHvuwdF38EZ7laswkhP7VYpfY2cXlgzLqgW8evaMi.t</w:t>
      </w:r>
    </w:p>
    <w:p w14:paraId="5A13753B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lnBRkC2</w:t>
      </w:r>
      <w:r>
        <w:rPr>
          <w:lang w:val="ru-RU"/>
        </w:rPr>
        <w:t>9setIwwZCCO2eMMCIdNXB1Dlq.A8b3SE7yc3zTnQbrlL1jZdl74CV</w:t>
      </w:r>
    </w:p>
    <w:p w14:paraId="378544B5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2fNPGZrtdziGoU10RBd3PnXx74l5rvjS.32DuolCdElVI158.hxNiYj1dr.u</w:t>
      </w:r>
    </w:p>
    <w:p w14:paraId="0EA9994A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IxnxcN3NYbAfdZUJmqR3pLm4u65fVtbI5A7hHnFKfCg1J6hN5WGuHEBFtMc5</w:t>
      </w:r>
    </w:p>
    <w:p w14:paraId="1B6A74F1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bDyBjxYKaVkdVJ7iavQJZ82SkJxLfBcvcUwNeSLe1yOGA.kmboLR8UvScmbC</w:t>
      </w:r>
    </w:p>
    <w:p w14:paraId="5E14F8D9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UlcE.4AevFRHjUZ</w:t>
      </w:r>
      <w:r>
        <w:rPr>
          <w:lang w:val="ru-RU"/>
        </w:rPr>
        <w:t>zIFG62hn0y5xJPKWRG8.WCnEHSP4qiTs6N1S6t2qmYjzx</w:t>
      </w:r>
    </w:p>
    <w:p w14:paraId="659B789E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9gl.85hRSP4Isg--</w:t>
      </w:r>
    </w:p>
    <w:p w14:paraId="186F32CC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исходящий IP-</w:t>
      </w:r>
      <w:proofErr w:type="spellStart"/>
      <w:r>
        <w:rPr>
          <w:lang w:val="ru-RU"/>
        </w:rPr>
        <w:t>адресс</w:t>
      </w:r>
      <w:proofErr w:type="spellEnd"/>
      <w:r>
        <w:rPr>
          <w:lang w:val="ru-RU"/>
        </w:rPr>
        <w:t>: [40.107.78.59]</w:t>
      </w:r>
    </w:p>
    <w:p w14:paraId="7CFC7713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Результаты аутентификации: mta4006.aol.mail.gq1.yahoo.com from=ihg.com; dkim=neutral (no sig)</w:t>
      </w:r>
    </w:p>
    <w:p w14:paraId="7C71123A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Получено: от 127.0.0.1 (EHLO NAM03-BY2-obe.outbound.protection</w:t>
      </w:r>
      <w:r>
        <w:rPr>
          <w:lang w:val="ru-RU"/>
        </w:rPr>
        <w:t>.outlook.com) (40.107.78.59)</w:t>
      </w:r>
    </w:p>
    <w:p w14:paraId="18D544DE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 от mta4006.aol.mail.gq1.yahoo.com с SMTPS; вторник, 15 января 2019 года 07:03:28 +0000</w:t>
      </w:r>
    </w:p>
    <w:p w14:paraId="48BFAD9F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Получено: от DM6PR07MB4268.namprd07.prod.outlook.com (20.176.95.17) от</w:t>
      </w:r>
    </w:p>
    <w:p w14:paraId="7C7496B5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DM6PR07MB4220.namprd07.prod.outlook.com (20.176.94.157) с Microsof</w:t>
      </w:r>
      <w:r>
        <w:rPr>
          <w:lang w:val="ru-RU"/>
        </w:rPr>
        <w:t>t SMTP</w:t>
      </w:r>
    </w:p>
    <w:p w14:paraId="1FC697D0" w14:textId="77777777" w:rsidR="00566E86" w:rsidRDefault="005E1270" w:rsidP="00566E86">
      <w:r>
        <w:rPr>
          <w:lang w:val="ru-RU"/>
        </w:rPr>
        <w:t xml:space="preserve"> Сервер</w:t>
      </w:r>
      <w:r w:rsidRPr="000E48B8">
        <w:rPr>
          <w:lang w:val="en-US"/>
        </w:rPr>
        <w:t xml:space="preserve"> version=TLS1_2, cipher=TLS_ECDHE_RSA_WITH_AES_256_GCM_SHA384) id</w:t>
      </w:r>
    </w:p>
    <w:p w14:paraId="20BADC5C" w14:textId="77777777" w:rsidR="00566E86" w:rsidRDefault="005E1270" w:rsidP="00566E86">
      <w:r w:rsidRPr="000E48B8">
        <w:rPr>
          <w:lang w:val="en-US"/>
        </w:rPr>
        <w:t xml:space="preserve"> 15.20.1516.15; </w:t>
      </w:r>
      <w:r>
        <w:rPr>
          <w:lang w:val="ru-RU"/>
        </w:rPr>
        <w:t>вторник</w:t>
      </w:r>
      <w:r w:rsidRPr="000E48B8">
        <w:rPr>
          <w:lang w:val="en-US"/>
        </w:rPr>
        <w:t xml:space="preserve">, </w:t>
      </w:r>
      <w:proofErr w:type="gramStart"/>
      <w:r w:rsidRPr="000E48B8">
        <w:rPr>
          <w:lang w:val="en-US"/>
        </w:rPr>
        <w:t xml:space="preserve">15 </w:t>
      </w:r>
      <w:r>
        <w:rPr>
          <w:lang w:val="ru-RU"/>
        </w:rPr>
        <w:t>января</w:t>
      </w:r>
      <w:proofErr w:type="gramEnd"/>
      <w:r w:rsidRPr="000E48B8">
        <w:rPr>
          <w:lang w:val="en-US"/>
        </w:rPr>
        <w:t xml:space="preserve"> 2019 </w:t>
      </w:r>
      <w:r>
        <w:rPr>
          <w:lang w:val="ru-RU"/>
        </w:rPr>
        <w:t>года</w:t>
      </w:r>
      <w:r w:rsidRPr="000E48B8">
        <w:rPr>
          <w:lang w:val="en-US"/>
        </w:rPr>
        <w:t xml:space="preserve"> 07: 03: 26 + 0000</w:t>
      </w:r>
    </w:p>
    <w:p w14:paraId="3BA46813" w14:textId="77777777" w:rsidR="00566E86" w:rsidRDefault="005E1270" w:rsidP="00566E86">
      <w:r>
        <w:rPr>
          <w:lang w:val="ru-RU"/>
        </w:rPr>
        <w:lastRenderedPageBreak/>
        <w:t>Получено</w:t>
      </w:r>
      <w:r w:rsidRPr="000E48B8">
        <w:rPr>
          <w:lang w:val="en-US"/>
        </w:rPr>
        <w:t xml:space="preserve">: </w:t>
      </w:r>
      <w:r>
        <w:rPr>
          <w:lang w:val="ru-RU"/>
        </w:rPr>
        <w:t>от</w:t>
      </w:r>
      <w:r w:rsidRPr="000E48B8">
        <w:rPr>
          <w:lang w:val="en-US"/>
        </w:rPr>
        <w:t xml:space="preserve"> DM6PR07MB4268.namprd07.prod.outlook.com</w:t>
      </w:r>
    </w:p>
    <w:p w14:paraId="2D3972A7" w14:textId="77777777" w:rsidR="00566E86" w:rsidRDefault="005E1270" w:rsidP="00566E86">
      <w:r w:rsidRPr="000E48B8">
        <w:rPr>
          <w:lang w:val="en-US"/>
        </w:rPr>
        <w:t xml:space="preserve"> ([fe80:</w:t>
      </w:r>
      <w:proofErr w:type="gramStart"/>
      <w:r w:rsidRPr="000E48B8">
        <w:rPr>
          <w:lang w:val="en-US"/>
        </w:rPr>
        <w:t>:d091:b565:319f:8251</w:t>
      </w:r>
      <w:proofErr w:type="gramEnd"/>
      <w:r w:rsidRPr="000E48B8">
        <w:rPr>
          <w:lang w:val="en-US"/>
        </w:rPr>
        <w:t xml:space="preserve">]) </w:t>
      </w:r>
      <w:r>
        <w:rPr>
          <w:lang w:val="ru-RU"/>
        </w:rPr>
        <w:t>от</w:t>
      </w:r>
      <w:r w:rsidRPr="000E48B8">
        <w:rPr>
          <w:lang w:val="en-US"/>
        </w:rPr>
        <w:t xml:space="preserve"> DM6PR07MB4268.namprd07.pro</w:t>
      </w:r>
      <w:r w:rsidRPr="000E48B8">
        <w:rPr>
          <w:lang w:val="en-US"/>
        </w:rPr>
        <w:t>d.outlook.com</w:t>
      </w:r>
    </w:p>
    <w:p w14:paraId="0FF02AAA" w14:textId="77777777" w:rsidR="00566E86" w:rsidRPr="000E48B8" w:rsidRDefault="005E1270" w:rsidP="00566E86">
      <w:pPr>
        <w:rPr>
          <w:lang w:val="ru-RU"/>
        </w:rPr>
      </w:pPr>
      <w:r w:rsidRPr="000E48B8">
        <w:rPr>
          <w:lang w:val="en-US"/>
        </w:rPr>
        <w:t xml:space="preserve"> </w:t>
      </w:r>
      <w:r>
        <w:rPr>
          <w:lang w:val="ru-RU"/>
        </w:rPr>
        <w:t>([fe</w:t>
      </w:r>
      <w:proofErr w:type="gramStart"/>
      <w:r>
        <w:rPr>
          <w:lang w:val="ru-RU"/>
        </w:rPr>
        <w:t>80::</w:t>
      </w:r>
      <w:proofErr w:type="gramEnd"/>
      <w:r>
        <w:rPr>
          <w:lang w:val="ru-RU"/>
        </w:rPr>
        <w:t xml:space="preserve">d091:b565:319f:8251%2]) от </w:t>
      </w:r>
      <w:proofErr w:type="spellStart"/>
      <w:r>
        <w:rPr>
          <w:lang w:val="ru-RU"/>
        </w:rPr>
        <w:t>mapi</w:t>
      </w:r>
      <w:proofErr w:type="spellEnd"/>
      <w:r>
        <w:rPr>
          <w:lang w:val="ru-RU"/>
        </w:rPr>
        <w:t xml:space="preserve"> id 15.20.1516.019; вторник, 15 января 2019 года </w:t>
      </w:r>
    </w:p>
    <w:p w14:paraId="0BA185DE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07:03:26 +0000</w:t>
      </w:r>
    </w:p>
    <w:p w14:paraId="4E993B69" w14:textId="2C762553" w:rsidR="00566E86" w:rsidRPr="000E48B8" w:rsidRDefault="005E1270" w:rsidP="00566E86">
      <w:pPr>
        <w:rPr>
          <w:lang w:val="ru-RU"/>
        </w:rPr>
      </w:pPr>
      <w:r>
        <w:rPr>
          <w:lang w:val="ru-RU"/>
        </w:rPr>
        <w:t>От: Отдел бронирования отеля «</w:t>
      </w:r>
      <w:r>
        <w:rPr>
          <w:lang w:val="ru-RU"/>
        </w:rPr>
        <w:t>Интерконтиненталь Иордания»</w:t>
      </w:r>
      <w:r>
        <w:rPr>
          <w:lang w:val="ru-RU"/>
        </w:rPr>
        <w:t xml:space="preserve"> &lt;reservations.icjordan@ihg.com&gt;</w:t>
      </w:r>
    </w:p>
    <w:p w14:paraId="678919F6" w14:textId="5376C640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Кому: </w:t>
      </w:r>
      <w:bookmarkStart w:id="3" w:name="_GoBack"/>
      <w:r>
        <w:rPr>
          <w:lang w:val="ru-RU"/>
        </w:rPr>
        <w:t>«</w:t>
      </w:r>
      <w:bookmarkEnd w:id="3"/>
      <w:r>
        <w:rPr>
          <w:lang w:val="ru-RU"/>
        </w:rPr>
        <w:t>cryp70n1c@yahoo.com»</w:t>
      </w:r>
      <w:r>
        <w:rPr>
          <w:lang w:val="ru-RU"/>
        </w:rPr>
        <w:t xml:space="preserve"> </w:t>
      </w:r>
      <w:r>
        <w:rPr>
          <w:lang w:val="ru-RU"/>
        </w:rPr>
        <w:t>&lt;cryp70n1c@yahoo.com&gt;</w:t>
      </w:r>
    </w:p>
    <w:p w14:paraId="11B5E503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Тема: Относительно: Запрос на трансфер в аэропорт</w:t>
      </w:r>
    </w:p>
    <w:p w14:paraId="0A1F541F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Тема для обсуждения: Запрос на трансфер в аэропорт</w:t>
      </w:r>
    </w:p>
    <w:p w14:paraId="6EEAED4B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Список веток: AQHUrFkXuUn2hTPP9UCT62JOV5oM6qWvxf5tgaclztg=</w:t>
      </w:r>
    </w:p>
    <w:p w14:paraId="459E53C0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Дата: Вторник, 15 января 2019 года 07:03:26 +0000</w:t>
      </w:r>
    </w:p>
    <w:p w14:paraId="65FFD02E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Код сообщения</w:t>
      </w:r>
    </w:p>
    <w:p w14:paraId="21E24FFA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&lt;DM6PR07M</w:t>
      </w:r>
      <w:r>
        <w:rPr>
          <w:lang w:val="ru-RU"/>
        </w:rPr>
        <w:t>B42686EC3936F9613F31FB6AFE0810@DM6PR07MB4268.namprd07.prod.outlook.com&gt;</w:t>
      </w:r>
    </w:p>
    <w:p w14:paraId="0222E671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Ссылка:</w:t>
      </w:r>
    </w:p>
    <w:p w14:paraId="0FEF2E82" w14:textId="3BAE8D09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&lt;122636554.22733.1547505169794.ref@mail.yahoo.com&gt;, </w:t>
      </w:r>
      <w:r>
        <w:rPr>
          <w:lang w:val="ru-RU"/>
        </w:rPr>
        <w:t xml:space="preserve">&lt;122636554.22733.1547505169794@mail.yahoo.com&gt;, </w:t>
      </w:r>
      <w:r>
        <w:rPr>
          <w:lang w:val="ru-RU"/>
        </w:rPr>
        <w:t>&lt;MW2PR07MB4058E11CF44711319EF33102BB800@MW2PR07MB4058.namprd07.prod.outlook.c</w:t>
      </w:r>
      <w:r>
        <w:rPr>
          <w:lang w:val="ru-RU"/>
        </w:rPr>
        <w:t>om&gt;</w:t>
      </w:r>
    </w:p>
    <w:p w14:paraId="65D7E035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В ответ на:</w:t>
      </w:r>
    </w:p>
    <w:p w14:paraId="25C13DD4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&lt;MW2PR07MB4058E11CF44711319EF33102BB800@MW2PR07MB4058.namprd07.prod.outlook.com&gt;</w:t>
      </w:r>
    </w:p>
    <w:p w14:paraId="016DA910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Поддерживаемый язык: англ. (США)</w:t>
      </w:r>
    </w:p>
    <w:p w14:paraId="66FB8362" w14:textId="77777777" w:rsidR="00566E86" w:rsidRDefault="005E1270" w:rsidP="00566E86">
      <w:r>
        <w:rPr>
          <w:lang w:val="ru-RU"/>
        </w:rPr>
        <w:t xml:space="preserve">Язык контента: англ. </w:t>
      </w:r>
      <w:r w:rsidRPr="000E48B8">
        <w:rPr>
          <w:lang w:val="en-US"/>
        </w:rPr>
        <w:t>(</w:t>
      </w:r>
      <w:r>
        <w:rPr>
          <w:lang w:val="ru-RU"/>
        </w:rPr>
        <w:t>США</w:t>
      </w:r>
      <w:r w:rsidRPr="000E48B8">
        <w:rPr>
          <w:lang w:val="en-US"/>
        </w:rPr>
        <w:t>)</w:t>
      </w:r>
    </w:p>
    <w:p w14:paraId="59EC25C3" w14:textId="77777777" w:rsidR="00566E86" w:rsidRDefault="005E1270" w:rsidP="00566E86">
      <w:r w:rsidRPr="000E48B8">
        <w:rPr>
          <w:lang w:val="en-US"/>
        </w:rPr>
        <w:t xml:space="preserve">X-MS-Has-Attach: </w:t>
      </w:r>
      <w:r>
        <w:rPr>
          <w:lang w:val="ru-RU"/>
        </w:rPr>
        <w:t>да</w:t>
      </w:r>
    </w:p>
    <w:p w14:paraId="53718301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X-MS-TNEF-коррелятор:</w:t>
      </w:r>
    </w:p>
    <w:p w14:paraId="44BB9D0C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результаты аутентификации: </w:t>
      </w:r>
      <w:proofErr w:type="spellStart"/>
      <w:r>
        <w:rPr>
          <w:lang w:val="ru-RU"/>
        </w:rPr>
        <w:t>spf</w:t>
      </w:r>
      <w:proofErr w:type="spellEnd"/>
      <w:r>
        <w:rPr>
          <w:lang w:val="ru-RU"/>
        </w:rPr>
        <w:t>=</w:t>
      </w:r>
      <w:proofErr w:type="spellStart"/>
      <w:r>
        <w:rPr>
          <w:lang w:val="ru-RU"/>
        </w:rPr>
        <w:t>none</w:t>
      </w:r>
      <w:proofErr w:type="spellEnd"/>
      <w:r>
        <w:rPr>
          <w:lang w:val="ru-RU"/>
        </w:rPr>
        <w:t xml:space="preserve"> (IP-адрес отправител</w:t>
      </w:r>
      <w:r>
        <w:rPr>
          <w:lang w:val="ru-RU"/>
        </w:rPr>
        <w:t>я)</w:t>
      </w:r>
    </w:p>
    <w:p w14:paraId="6C84AD79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smtp.mailfrom=reservations.icjordan@ihg.com; </w:t>
      </w:r>
    </w:p>
    <w:p w14:paraId="38FFEC2D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исходящий IP-</w:t>
      </w:r>
      <w:proofErr w:type="spellStart"/>
      <w:r>
        <w:rPr>
          <w:lang w:val="ru-RU"/>
        </w:rPr>
        <w:t>адресс</w:t>
      </w:r>
      <w:proofErr w:type="spellEnd"/>
      <w:r>
        <w:rPr>
          <w:lang w:val="ru-RU"/>
        </w:rPr>
        <w:t>: [94.142.35.147]</w:t>
      </w:r>
    </w:p>
    <w:p w14:paraId="4D143F82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x-</w:t>
      </w:r>
      <w:proofErr w:type="spellStart"/>
      <w:r>
        <w:rPr>
          <w:lang w:val="ru-RU"/>
        </w:rPr>
        <w:t>ms</w:t>
      </w:r>
      <w:proofErr w:type="spellEnd"/>
      <w:r>
        <w:rPr>
          <w:lang w:val="ru-RU"/>
        </w:rPr>
        <w:t>-</w:t>
      </w:r>
      <w:proofErr w:type="spellStart"/>
      <w:r>
        <w:rPr>
          <w:lang w:val="ru-RU"/>
        </w:rPr>
        <w:t>publictraffictype</w:t>
      </w:r>
      <w:proofErr w:type="spellEnd"/>
      <w:r>
        <w:rPr>
          <w:lang w:val="ru-RU"/>
        </w:rPr>
        <w:t>: Электронная почта</w:t>
      </w:r>
    </w:p>
    <w:p w14:paraId="1CD52ACE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x-</w:t>
      </w:r>
      <w:proofErr w:type="spellStart"/>
      <w:r>
        <w:rPr>
          <w:lang w:val="ru-RU"/>
        </w:rPr>
        <w:t>microsoft</w:t>
      </w:r>
      <w:proofErr w:type="spellEnd"/>
      <w:r>
        <w:rPr>
          <w:lang w:val="ru-RU"/>
        </w:rPr>
        <w:t>-</w:t>
      </w:r>
      <w:proofErr w:type="spellStart"/>
      <w:r>
        <w:rPr>
          <w:lang w:val="ru-RU"/>
        </w:rPr>
        <w:t>exchange-diagnostics</w:t>
      </w:r>
      <w:proofErr w:type="spellEnd"/>
      <w:r>
        <w:rPr>
          <w:lang w:val="ru-RU"/>
        </w:rPr>
        <w:t>:</w:t>
      </w:r>
    </w:p>
    <w:p w14:paraId="38D7ECBD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 1;DM6PR07MB4220;6:XG4efVEKiUSsNsS/F9NgA8gcj2SnhUJ/Ewq85qg3q9ghIeRFOK7pdcxmndxUJHP0tWA6SNHp41</w:t>
      </w:r>
      <w:r>
        <w:rPr>
          <w:lang w:val="ru-RU"/>
        </w:rPr>
        <w:t>sZ8eKe3gOGLUSo/ioJ8BUIpDL5d1PcOU0xcbB90S2LN9uw22gwqD/goU0+MG7sYcnaNpPdYXPuzlPKlr/zqJxEzCzwR8ZW0czFviApkXyJEkjFk/UT4UjYDTdtfol8KKYBMZ5qjEFvBBDLibBqDWWmucWFJ0BkiguvYV2msbBgWR0TeBMwZ2QY4QOgSDGBge1xHZ+IAR3Uot8v7qoW/X8HcUk7EAlTrJajNB/mC9DS0D2CD7y3dzJapUUBvUF2mE</w:t>
      </w:r>
      <w:r>
        <w:rPr>
          <w:lang w:val="ru-RU"/>
        </w:rPr>
        <w:t>qz3aKRSMThz5j9KShVsqhvh9Lt253WwgWlFmN1V7owYb3eLCvOlAonoi4nI4GPUdGMFu5Z3TnEGvBIunWP6/keisy0uhKmI55d8xF5v2vL1DgqmKlubAQeJ7pD0j/w02uFnRSDyal7lQ==;5:np+9zdf3V/mycOgsqM0qmyJjT5xlwc3lT4uBe3TI1dgV04jsZVgFvbTW8AqC0+HLSmDT</w:t>
      </w:r>
      <w:r>
        <w:rPr>
          <w:lang w:val="ru-RU"/>
        </w:rPr>
        <w:lastRenderedPageBreak/>
        <w:t>9c7u1qw+1qP+XjzEbM7g1vuV3m1qmEMgVE4Pf4r4cgU</w:t>
      </w:r>
      <w:r>
        <w:rPr>
          <w:lang w:val="ru-RU"/>
        </w:rPr>
        <w:t>bO9ihU0U9bqmibqnIY4esNu4YGXlWMsK5/+UWWXU4YBkxsz0kvB6mGGT5WjW3ws11icJSgCzkBFPF8xYRayw3HdGQfmoOrAPqkTD8nw==;7:7hqAw1zbEVUM7YRS7mSgawwLIm5D5avWkErPf9IJXEq/lc0UbAnxsqs+KizM2otYWEuCtMkP7ki4gZ8JBNOxrBKHqDYsmtBvPD/bqVpM8LkjjD8W/gHynYfjCd2VCp1IXkSqQ10h6I00Ag+79NyZ</w:t>
      </w:r>
      <w:r>
        <w:rPr>
          <w:lang w:val="ru-RU"/>
        </w:rPr>
        <w:t>Mg==</w:t>
      </w:r>
    </w:p>
    <w:p w14:paraId="4EA1E893" w14:textId="77777777" w:rsidR="00566E86" w:rsidRDefault="005E1270" w:rsidP="00566E86">
      <w:proofErr w:type="gramStart"/>
      <w:r w:rsidRPr="000E48B8">
        <w:rPr>
          <w:lang w:val="en-US"/>
        </w:rPr>
        <w:t>x-ms-office365-filtering-correlation-id</w:t>
      </w:r>
      <w:proofErr w:type="gramEnd"/>
      <w:r w:rsidRPr="000E48B8">
        <w:rPr>
          <w:lang w:val="en-US"/>
        </w:rPr>
        <w:t>: 174858c7-8b04-4323-fa87-08d67ab78bc8</w:t>
      </w:r>
    </w:p>
    <w:p w14:paraId="3464280B" w14:textId="77777777" w:rsidR="00566E86" w:rsidRDefault="005E1270" w:rsidP="00566E86">
      <w:proofErr w:type="gramStart"/>
      <w:r w:rsidRPr="000E48B8">
        <w:rPr>
          <w:lang w:val="en-US"/>
        </w:rPr>
        <w:t>x-ms-office365-filtering-ht</w:t>
      </w:r>
      <w:proofErr w:type="gramEnd"/>
      <w:r w:rsidRPr="000E48B8">
        <w:rPr>
          <w:lang w:val="en-US"/>
        </w:rPr>
        <w:t xml:space="preserve">: </w:t>
      </w:r>
      <w:r>
        <w:rPr>
          <w:lang w:val="ru-RU"/>
        </w:rPr>
        <w:t>Клиент</w:t>
      </w:r>
    </w:p>
    <w:p w14:paraId="01610345" w14:textId="77777777" w:rsidR="00566E86" w:rsidRDefault="005E1270" w:rsidP="00566E86">
      <w:proofErr w:type="gramStart"/>
      <w:r w:rsidRPr="000E48B8">
        <w:rPr>
          <w:lang w:val="en-US"/>
        </w:rPr>
        <w:t>x-</w:t>
      </w:r>
      <w:proofErr w:type="spellStart"/>
      <w:r w:rsidRPr="000E48B8">
        <w:rPr>
          <w:lang w:val="en-US"/>
        </w:rPr>
        <w:t>microsoft</w:t>
      </w:r>
      <w:proofErr w:type="spellEnd"/>
      <w:r w:rsidRPr="000E48B8">
        <w:rPr>
          <w:lang w:val="en-US"/>
        </w:rPr>
        <w:t>-antispam</w:t>
      </w:r>
      <w:proofErr w:type="gramEnd"/>
      <w:r w:rsidRPr="000E48B8">
        <w:rPr>
          <w:lang w:val="en-US"/>
        </w:rPr>
        <w:t>:</w:t>
      </w:r>
    </w:p>
    <w:p w14:paraId="01C7164F" w14:textId="77777777" w:rsidR="00566E86" w:rsidRDefault="005E1270" w:rsidP="00566E86">
      <w:r w:rsidRPr="000E48B8">
        <w:rPr>
          <w:lang w:val="en-US"/>
        </w:rPr>
        <w:t xml:space="preserve"> BCL:0;PCL:0;RULEID:(2390118)(7020095)(4652040)(8989299)(4534185)(4627221)(201703031133081)(201702281549075)(899020</w:t>
      </w:r>
      <w:r w:rsidRPr="000E48B8">
        <w:rPr>
          <w:lang w:val="en-US"/>
        </w:rPr>
        <w:t>0)(5600109)(711020)(4618075)(2017052603328)(7153060)(49563074)(7193020);SRVR:DM6PR07MB4220;</w:t>
      </w:r>
    </w:p>
    <w:p w14:paraId="4DAF7691" w14:textId="77777777" w:rsidR="00566E86" w:rsidRDefault="005E1270" w:rsidP="00566E86">
      <w:proofErr w:type="gramStart"/>
      <w:r w:rsidRPr="000E48B8">
        <w:rPr>
          <w:lang w:val="en-US"/>
        </w:rPr>
        <w:t>x-</w:t>
      </w:r>
      <w:proofErr w:type="spellStart"/>
      <w:r w:rsidRPr="000E48B8">
        <w:rPr>
          <w:lang w:val="en-US"/>
        </w:rPr>
        <w:t>ms</w:t>
      </w:r>
      <w:proofErr w:type="spellEnd"/>
      <w:r w:rsidRPr="000E48B8">
        <w:rPr>
          <w:lang w:val="en-US"/>
        </w:rPr>
        <w:t>-</w:t>
      </w:r>
      <w:proofErr w:type="spellStart"/>
      <w:r w:rsidRPr="000E48B8">
        <w:rPr>
          <w:lang w:val="en-US"/>
        </w:rPr>
        <w:t>traffictypediagnostic</w:t>
      </w:r>
      <w:proofErr w:type="spellEnd"/>
      <w:proofErr w:type="gramEnd"/>
      <w:r w:rsidRPr="000E48B8">
        <w:rPr>
          <w:lang w:val="en-US"/>
        </w:rPr>
        <w:t>: DM6PR07MB4220:</w:t>
      </w:r>
    </w:p>
    <w:p w14:paraId="5F6481E9" w14:textId="77777777" w:rsidR="00566E86" w:rsidRDefault="005E1270" w:rsidP="00566E86">
      <w:proofErr w:type="gramStart"/>
      <w:r w:rsidRPr="000E48B8">
        <w:t>x-</w:t>
      </w:r>
      <w:proofErr w:type="spellStart"/>
      <w:r w:rsidRPr="000E48B8">
        <w:t>microsoft</w:t>
      </w:r>
      <w:proofErr w:type="spellEnd"/>
      <w:r w:rsidRPr="000E48B8">
        <w:t>-antispam-</w:t>
      </w:r>
      <w:proofErr w:type="spellStart"/>
      <w:r w:rsidRPr="000E48B8">
        <w:t>prvs</w:t>
      </w:r>
      <w:proofErr w:type="spellEnd"/>
      <w:proofErr w:type="gramEnd"/>
      <w:r w:rsidRPr="000E48B8">
        <w:t>:</w:t>
      </w:r>
    </w:p>
    <w:p w14:paraId="2DD8A216" w14:textId="77777777" w:rsidR="00566E86" w:rsidRDefault="005E1270" w:rsidP="00566E86">
      <w:r w:rsidRPr="000E48B8">
        <w:t xml:space="preserve"> &lt;DM6PR07MB4220C3C6236416571519450AE0810@DM6PR07MB4220.namprd07.prod.outlook.com&gt;</w:t>
      </w:r>
    </w:p>
    <w:p w14:paraId="6ACEE2AF" w14:textId="77777777" w:rsidR="00566E86" w:rsidRDefault="005E1270" w:rsidP="00566E86">
      <w:proofErr w:type="gramStart"/>
      <w:r w:rsidRPr="000E48B8">
        <w:t>x-forefront-</w:t>
      </w:r>
      <w:proofErr w:type="spellStart"/>
      <w:r w:rsidRPr="000E48B8">
        <w:t>prvs</w:t>
      </w:r>
      <w:proofErr w:type="spellEnd"/>
      <w:proofErr w:type="gramEnd"/>
      <w:r w:rsidRPr="000E48B8">
        <w:t>: 0918748D70</w:t>
      </w:r>
    </w:p>
    <w:p w14:paraId="1DDB325C" w14:textId="77777777" w:rsidR="00566E86" w:rsidRDefault="005E1270" w:rsidP="00566E86">
      <w:proofErr w:type="gramStart"/>
      <w:r w:rsidRPr="000E48B8">
        <w:t>x-forefront-antispam-report</w:t>
      </w:r>
      <w:proofErr w:type="gramEnd"/>
      <w:r w:rsidRPr="000E48B8">
        <w:t>:</w:t>
      </w:r>
    </w:p>
    <w:p w14:paraId="7D27C4B7" w14:textId="77777777" w:rsidR="00566E86" w:rsidRDefault="005E1270" w:rsidP="00566E86">
      <w:r w:rsidRPr="000E48B8">
        <w:t xml:space="preserve"> </w:t>
      </w:r>
      <w:proofErr w:type="gramStart"/>
      <w:r w:rsidRPr="000E48B8">
        <w:t>SFV:NSPM;SFS:(10009020)(346002)(376002)(366004)(39860400002)(136003)(396003)(199004)(189003)(7736002)(476003)(2501003)(2351001)(11346002)(86362001)(71190400001)(71200400001)(19627405001)(229853002)</w:t>
      </w:r>
      <w:r w:rsidRPr="000E48B8">
        <w:t>(68736007)(413944005)(316002)(105586002)(1361003)(33656002)(478600001)(106356001)(5640700003)(733005)(39060400002)(14454004)(606006)(14444005)(99286004)(99936001)(6436002)(8936002)(10126004)(8676002)(81166006)(256004)(81156014)(486006)(25786009)(21615005)(</w:t>
      </w:r>
      <w:r w:rsidRPr="000E48B8">
        <w:t>9686003)(54556002)(54896002)(3846002)(6116002)(53946003)(6306002)(53546011)(26005)(186003)(7696005)(102836004)(236005)(7116003)(5660300001)(6506007)(2906002)(76176011)(446003)(6246003)(7066003)(3480700005)(97736004)(6916009)(74316002)(55016002)(53936002)(6</w:t>
      </w:r>
      <w:r w:rsidRPr="000E48B8">
        <w:t>606003)(66066001)(345774005)(569006);DIR:OUT;SFP:1101;SCL:1;SRVR:DM6PR07MB4220;H:DM6PR07MB4268.namprd07.prod.outlook.com;FPR:;SPF:None;LANG:en;PTR:InfoNoRecords;A:1;MX:1;</w:t>
      </w:r>
      <w:proofErr w:type="gramEnd"/>
    </w:p>
    <w:p w14:paraId="79B2A3C0" w14:textId="77777777" w:rsidR="00566E86" w:rsidRDefault="005E1270" w:rsidP="00566E86">
      <w:proofErr w:type="gramStart"/>
      <w:r w:rsidRPr="000E48B8">
        <w:t>received-</w:t>
      </w:r>
      <w:proofErr w:type="spellStart"/>
      <w:r w:rsidRPr="000E48B8">
        <w:t>spf</w:t>
      </w:r>
      <w:proofErr w:type="spellEnd"/>
      <w:proofErr w:type="gramEnd"/>
      <w:r w:rsidRPr="000E48B8">
        <w:t xml:space="preserve">: </w:t>
      </w:r>
      <w:r>
        <w:rPr>
          <w:lang w:val="ru-RU"/>
        </w:rPr>
        <w:t>Отсутствуют</w:t>
      </w:r>
      <w:r w:rsidRPr="000E48B8">
        <w:t xml:space="preserve"> (protection.outlook.com: ihg.com </w:t>
      </w:r>
      <w:r>
        <w:rPr>
          <w:lang w:val="ru-RU"/>
        </w:rPr>
        <w:t>не</w:t>
      </w:r>
      <w:r w:rsidRPr="000E48B8">
        <w:t xml:space="preserve"> </w:t>
      </w:r>
      <w:r>
        <w:rPr>
          <w:lang w:val="ru-RU"/>
        </w:rPr>
        <w:t>определяется</w:t>
      </w:r>
    </w:p>
    <w:p w14:paraId="554105F1" w14:textId="77777777" w:rsidR="00566E86" w:rsidRDefault="005E1270" w:rsidP="00566E86">
      <w:r w:rsidRPr="000E48B8">
        <w:t xml:space="preserve"> </w:t>
      </w:r>
      <w:r>
        <w:rPr>
          <w:lang w:val="ru-RU"/>
        </w:rPr>
        <w:t>разрешенн</w:t>
      </w:r>
      <w:r>
        <w:rPr>
          <w:lang w:val="ru-RU"/>
        </w:rPr>
        <w:t>ый</w:t>
      </w:r>
      <w:r w:rsidRPr="000E48B8">
        <w:t xml:space="preserve"> </w:t>
      </w:r>
      <w:r>
        <w:rPr>
          <w:lang w:val="ru-RU"/>
        </w:rPr>
        <w:t>хост</w:t>
      </w:r>
      <w:r w:rsidRPr="000E48B8">
        <w:t xml:space="preserve"> -</w:t>
      </w:r>
      <w:r>
        <w:rPr>
          <w:lang w:val="ru-RU"/>
        </w:rPr>
        <w:t>передатчик</w:t>
      </w:r>
    </w:p>
    <w:p w14:paraId="3A8DDEDE" w14:textId="77777777" w:rsidR="00566E86" w:rsidRDefault="005E1270" w:rsidP="00566E86">
      <w:proofErr w:type="gramStart"/>
      <w:r w:rsidRPr="000E48B8">
        <w:t>x-</w:t>
      </w:r>
      <w:proofErr w:type="spellStart"/>
      <w:r w:rsidRPr="000E48B8">
        <w:t>ms</w:t>
      </w:r>
      <w:proofErr w:type="spellEnd"/>
      <w:r w:rsidRPr="000E48B8">
        <w:t>-exchange-</w:t>
      </w:r>
      <w:proofErr w:type="spellStart"/>
      <w:r w:rsidRPr="000E48B8">
        <w:t>senderadcheck</w:t>
      </w:r>
      <w:proofErr w:type="spellEnd"/>
      <w:proofErr w:type="gramEnd"/>
      <w:r w:rsidRPr="000E48B8">
        <w:t>: 1</w:t>
      </w:r>
    </w:p>
    <w:p w14:paraId="6FABCF33" w14:textId="77777777" w:rsidR="00566E86" w:rsidRDefault="005E1270" w:rsidP="00566E86">
      <w:proofErr w:type="gramStart"/>
      <w:r w:rsidRPr="000E48B8">
        <w:t>x-</w:t>
      </w:r>
      <w:proofErr w:type="spellStart"/>
      <w:r w:rsidRPr="000E48B8">
        <w:t>microsoft</w:t>
      </w:r>
      <w:proofErr w:type="spellEnd"/>
      <w:r w:rsidRPr="000E48B8">
        <w:t>-antispam-message-info</w:t>
      </w:r>
      <w:proofErr w:type="gramEnd"/>
      <w:r w:rsidRPr="000E48B8">
        <w:t>:</w:t>
      </w:r>
    </w:p>
    <w:p w14:paraId="2D38CE97" w14:textId="77777777" w:rsidR="00566E86" w:rsidRDefault="005E1270" w:rsidP="00566E86">
      <w:r w:rsidRPr="000E48B8">
        <w:t xml:space="preserve"> bqzWKHAZho4CiAqrfLkaNjMQJrtoUOtqhPXQl1JHOO9jfy5PnlFruObtZ0YXksRcYo9rQg889KDh67Hc3mZJNrMcblVFObgvxQ7EZBS6MHz/nBTuhfJBZrjDp5Gc+R9kYpFvpkenny1HS6UZUkoitIw1SkgffTFl6s6sAoJag</w:t>
      </w:r>
      <w:r w:rsidRPr="000E48B8">
        <w:t>aM2Zan+WkPBrA2+DopqPNKBPfJ/DPnBxqYBP6spXV1Oupd2IAv1nH9YU/qaYejw9aXyHDgDvDpTsHWecHpKKhcUsYBo3ql/SVFO8vxEkXmzq+EjAEQT1SSK4WtNCY3Jxiek1dAlvAhS0hXLmtewKh/BsY3rQXbA/n4zfGFnd0mMbFACDENf56aPP5PHaJCEAjIgGvBjJzg5UVRhPQg7HxTv1RVRtorzdXXz9a52WKGDJ4PF5DzeYhr7ZCFGpV/Mr</w:t>
      </w:r>
      <w:r w:rsidRPr="000E48B8">
        <w:t>40=</w:t>
      </w:r>
    </w:p>
    <w:p w14:paraId="775A4274" w14:textId="77777777" w:rsidR="00566E86" w:rsidRDefault="005E1270" w:rsidP="00566E86">
      <w:proofErr w:type="spellStart"/>
      <w:proofErr w:type="gramStart"/>
      <w:r w:rsidRPr="000E48B8">
        <w:t>spamdiagnosticoutput</w:t>
      </w:r>
      <w:proofErr w:type="spellEnd"/>
      <w:proofErr w:type="gramEnd"/>
      <w:r w:rsidRPr="000E48B8">
        <w:t>: 1:99</w:t>
      </w:r>
    </w:p>
    <w:p w14:paraId="5CB466E8" w14:textId="77777777" w:rsidR="00566E86" w:rsidRDefault="005E1270" w:rsidP="00566E86">
      <w:proofErr w:type="spellStart"/>
      <w:proofErr w:type="gramStart"/>
      <w:r w:rsidRPr="000E48B8">
        <w:t>spamdiagnosticmetadata</w:t>
      </w:r>
      <w:proofErr w:type="spellEnd"/>
      <w:proofErr w:type="gramEnd"/>
      <w:r w:rsidRPr="000E48B8">
        <w:t>: NSPM</w:t>
      </w:r>
    </w:p>
    <w:p w14:paraId="0FDCBB69" w14:textId="77777777" w:rsidR="00566E86" w:rsidRDefault="005E1270" w:rsidP="00566E86">
      <w:r>
        <w:rPr>
          <w:lang w:val="ru-RU"/>
        </w:rPr>
        <w:lastRenderedPageBreak/>
        <w:t>Тип</w:t>
      </w:r>
      <w:r w:rsidRPr="000E48B8">
        <w:t xml:space="preserve"> </w:t>
      </w:r>
      <w:r>
        <w:rPr>
          <w:lang w:val="ru-RU"/>
        </w:rPr>
        <w:t>содержимого</w:t>
      </w:r>
      <w:r w:rsidRPr="000E48B8">
        <w:t>: multipart/related;</w:t>
      </w:r>
    </w:p>
    <w:p w14:paraId="220E588E" w14:textId="77777777" w:rsidR="00566E86" w:rsidRDefault="005E1270" w:rsidP="00566E86">
      <w:r w:rsidRPr="000E48B8">
        <w:tab/>
      </w:r>
      <w:proofErr w:type="gramStart"/>
      <w:r w:rsidRPr="000E48B8">
        <w:t>boundary</w:t>
      </w:r>
      <w:proofErr w:type="gramEnd"/>
      <w:r w:rsidRPr="000E48B8">
        <w:t>="_008_DM6PR07MB42686EC3936F9613F31FB6AFE0810DM6PR07MB4268namp_";</w:t>
      </w:r>
    </w:p>
    <w:p w14:paraId="1B67F5E9" w14:textId="77777777" w:rsidR="00566E86" w:rsidRDefault="005E1270" w:rsidP="00566E86">
      <w:r w:rsidRPr="000E48B8">
        <w:tab/>
      </w:r>
      <w:proofErr w:type="gramStart"/>
      <w:r w:rsidRPr="000E48B8">
        <w:t>type</w:t>
      </w:r>
      <w:proofErr w:type="gramEnd"/>
      <w:r w:rsidRPr="000E48B8">
        <w:t>="multipart/alternative"</w:t>
      </w:r>
    </w:p>
    <w:p w14:paraId="7E51B991" w14:textId="77777777" w:rsidR="00566E86" w:rsidRDefault="005E1270" w:rsidP="00566E86">
      <w:r w:rsidRPr="000E48B8">
        <w:t>MIME-</w:t>
      </w:r>
      <w:r>
        <w:rPr>
          <w:lang w:val="ru-RU"/>
        </w:rPr>
        <w:t>версия</w:t>
      </w:r>
      <w:r w:rsidRPr="000E48B8">
        <w:t>: 1</w:t>
      </w:r>
      <w:proofErr w:type="gramStart"/>
      <w:r w:rsidRPr="000E48B8">
        <w:t>,0</w:t>
      </w:r>
      <w:proofErr w:type="gramEnd"/>
    </w:p>
    <w:p w14:paraId="2048EC49" w14:textId="77777777" w:rsidR="00566E86" w:rsidRDefault="005E1270" w:rsidP="00566E86">
      <w:r w:rsidRPr="000E48B8">
        <w:t>X-OriginatorOrg: ihg.com</w:t>
      </w:r>
    </w:p>
    <w:p w14:paraId="289D62B2" w14:textId="77777777" w:rsidR="00566E86" w:rsidRDefault="005E1270" w:rsidP="00566E86">
      <w:r w:rsidRPr="000E48B8">
        <w:t>X-MS-Exchange</w:t>
      </w:r>
      <w:r w:rsidRPr="000E48B8">
        <w:t>-</w:t>
      </w:r>
      <w:proofErr w:type="spellStart"/>
      <w:r w:rsidRPr="000E48B8">
        <w:t>CrossTenant</w:t>
      </w:r>
      <w:proofErr w:type="spellEnd"/>
      <w:r w:rsidRPr="000E48B8">
        <w:t>-Network-Message-Id: 174858c7-8b04-4323-fa87-08d67ab78bc8</w:t>
      </w:r>
    </w:p>
    <w:p w14:paraId="38E006A7" w14:textId="77777777" w:rsidR="00566E86" w:rsidRDefault="005E1270" w:rsidP="00566E86">
      <w:r w:rsidRPr="000E48B8">
        <w:rPr>
          <w:lang w:val="en-US"/>
        </w:rPr>
        <w:t>X-MS-Exchange-</w:t>
      </w:r>
      <w:proofErr w:type="spellStart"/>
      <w:r w:rsidRPr="000E48B8">
        <w:rPr>
          <w:lang w:val="en-US"/>
        </w:rPr>
        <w:t>CrossTenant</w:t>
      </w:r>
      <w:proofErr w:type="spellEnd"/>
      <w:r w:rsidRPr="000E48B8">
        <w:rPr>
          <w:lang w:val="en-US"/>
        </w:rPr>
        <w:t>-</w:t>
      </w:r>
      <w:proofErr w:type="spellStart"/>
      <w:r w:rsidRPr="000E48B8">
        <w:rPr>
          <w:lang w:val="en-US"/>
        </w:rPr>
        <w:t>originalarrivaltime</w:t>
      </w:r>
      <w:proofErr w:type="spellEnd"/>
      <w:r w:rsidRPr="000E48B8">
        <w:rPr>
          <w:lang w:val="en-US"/>
        </w:rPr>
        <w:t xml:space="preserve">: </w:t>
      </w:r>
      <w:proofErr w:type="gramStart"/>
      <w:r w:rsidRPr="000E48B8">
        <w:rPr>
          <w:lang w:val="en-US"/>
        </w:rPr>
        <w:t xml:space="preserve">15 </w:t>
      </w:r>
      <w:r>
        <w:rPr>
          <w:lang w:val="ru-RU"/>
        </w:rPr>
        <w:t>января</w:t>
      </w:r>
      <w:proofErr w:type="gramEnd"/>
      <w:r w:rsidRPr="000E48B8">
        <w:rPr>
          <w:lang w:val="en-US"/>
        </w:rPr>
        <w:t xml:space="preserve"> 2019 </w:t>
      </w:r>
      <w:r>
        <w:rPr>
          <w:lang w:val="ru-RU"/>
        </w:rPr>
        <w:t>года</w:t>
      </w:r>
      <w:r w:rsidRPr="000E48B8">
        <w:rPr>
          <w:lang w:val="en-US"/>
        </w:rPr>
        <w:t xml:space="preserve"> 07: 03: 26.0680</w:t>
      </w:r>
    </w:p>
    <w:p w14:paraId="056C1328" w14:textId="77777777" w:rsidR="00566E86" w:rsidRDefault="005E1270" w:rsidP="00566E86">
      <w:r w:rsidRPr="000E48B8">
        <w:rPr>
          <w:lang w:val="en-US"/>
        </w:rPr>
        <w:t xml:space="preserve"> (UTC)</w:t>
      </w:r>
    </w:p>
    <w:p w14:paraId="1E279AE2" w14:textId="77777777" w:rsidR="00566E86" w:rsidRDefault="005E1270" w:rsidP="00566E86">
      <w:r w:rsidRPr="000E48B8">
        <w:rPr>
          <w:lang w:val="en-US"/>
        </w:rPr>
        <w:t>X-MS-Exchange-</w:t>
      </w:r>
      <w:proofErr w:type="spellStart"/>
      <w:r w:rsidRPr="000E48B8">
        <w:rPr>
          <w:lang w:val="en-US"/>
        </w:rPr>
        <w:t>CrossTenant</w:t>
      </w:r>
      <w:proofErr w:type="spellEnd"/>
      <w:r w:rsidRPr="000E48B8">
        <w:rPr>
          <w:lang w:val="en-US"/>
        </w:rPr>
        <w:t>-</w:t>
      </w:r>
      <w:proofErr w:type="spellStart"/>
      <w:r w:rsidRPr="000E48B8">
        <w:rPr>
          <w:lang w:val="en-US"/>
        </w:rPr>
        <w:t>fromentityheader</w:t>
      </w:r>
      <w:proofErr w:type="spellEnd"/>
      <w:r w:rsidRPr="000E48B8">
        <w:rPr>
          <w:lang w:val="en-US"/>
        </w:rPr>
        <w:t xml:space="preserve">: </w:t>
      </w:r>
      <w:r>
        <w:rPr>
          <w:lang w:val="ru-RU"/>
        </w:rPr>
        <w:t>Размещен</w:t>
      </w:r>
    </w:p>
    <w:p w14:paraId="706D902A" w14:textId="77777777" w:rsidR="00566E86" w:rsidRDefault="005E1270" w:rsidP="00566E86">
      <w:r w:rsidRPr="000E48B8">
        <w:rPr>
          <w:lang w:val="en-US"/>
        </w:rPr>
        <w:t>X-MS-Exchange-</w:t>
      </w:r>
      <w:proofErr w:type="spellStart"/>
      <w:r w:rsidRPr="000E48B8">
        <w:rPr>
          <w:lang w:val="en-US"/>
        </w:rPr>
        <w:t>CrossTenant</w:t>
      </w:r>
      <w:proofErr w:type="spellEnd"/>
      <w:r w:rsidRPr="000E48B8">
        <w:rPr>
          <w:lang w:val="en-US"/>
        </w:rPr>
        <w:t>-id: 2762c43f-29c1</w:t>
      </w:r>
      <w:r w:rsidRPr="000E48B8">
        <w:rPr>
          <w:lang w:val="en-US"/>
        </w:rPr>
        <w:t>-448a-89f6-7ac903cf8316</w:t>
      </w:r>
    </w:p>
    <w:p w14:paraId="364080B6" w14:textId="77777777" w:rsidR="00566E86" w:rsidRDefault="005E1270" w:rsidP="00566E86">
      <w:r w:rsidRPr="000E48B8">
        <w:rPr>
          <w:lang w:val="en-US"/>
        </w:rPr>
        <w:t>X-MS-Exchange-Transport-</w:t>
      </w:r>
      <w:proofErr w:type="spellStart"/>
      <w:r w:rsidRPr="000E48B8">
        <w:rPr>
          <w:lang w:val="en-US"/>
        </w:rPr>
        <w:t>CrossTenantHeadersStamped</w:t>
      </w:r>
      <w:proofErr w:type="spellEnd"/>
      <w:r w:rsidRPr="000E48B8">
        <w:rPr>
          <w:lang w:val="en-US"/>
        </w:rPr>
        <w:t>: DM6PR07MB4220</w:t>
      </w:r>
    </w:p>
    <w:p w14:paraId="63969DDB" w14:textId="77777777" w:rsidR="00566E86" w:rsidRDefault="005E1270" w:rsidP="00566E86">
      <w:r>
        <w:rPr>
          <w:lang w:val="ru-RU"/>
        </w:rPr>
        <w:t>Длина</w:t>
      </w:r>
      <w:r w:rsidRPr="000E48B8">
        <w:t xml:space="preserve"> </w:t>
      </w:r>
      <w:r>
        <w:rPr>
          <w:lang w:val="ru-RU"/>
        </w:rPr>
        <w:t>содержимого</w:t>
      </w:r>
      <w:r w:rsidRPr="000E48B8">
        <w:t>: 652945</w:t>
      </w:r>
    </w:p>
    <w:p w14:paraId="2432CF4D" w14:textId="77777777" w:rsidR="00566E86" w:rsidRDefault="00566E86" w:rsidP="00566E86"/>
    <w:p w14:paraId="4C47704C" w14:textId="77777777" w:rsidR="00566E86" w:rsidRDefault="005E1270" w:rsidP="00566E86">
      <w:r w:rsidRPr="000E48B8">
        <w:t>--_008_DM6PR07MB42686EC3936F9613F31FB6AFE0810DM6PR07MB4268namp_</w:t>
      </w:r>
    </w:p>
    <w:p w14:paraId="6BABFDB5" w14:textId="77777777" w:rsidR="00566E86" w:rsidRDefault="005E1270" w:rsidP="00566E86">
      <w:r>
        <w:rPr>
          <w:lang w:val="ru-RU"/>
        </w:rPr>
        <w:t>Тип</w:t>
      </w:r>
      <w:r w:rsidRPr="000E48B8">
        <w:t xml:space="preserve"> </w:t>
      </w:r>
      <w:r>
        <w:rPr>
          <w:lang w:val="ru-RU"/>
        </w:rPr>
        <w:t>содержимого</w:t>
      </w:r>
      <w:r w:rsidRPr="000E48B8">
        <w:t>: multipart/alternative;</w:t>
      </w:r>
    </w:p>
    <w:p w14:paraId="4030EA63" w14:textId="77777777" w:rsidR="00566E86" w:rsidRDefault="005E1270" w:rsidP="00566E86">
      <w:r w:rsidRPr="000E48B8">
        <w:tab/>
      </w:r>
      <w:proofErr w:type="gramStart"/>
      <w:r w:rsidRPr="000E48B8">
        <w:t>boundary</w:t>
      </w:r>
      <w:proofErr w:type="gramEnd"/>
      <w:r w:rsidRPr="000E48B8">
        <w:t>="_000_DM6PR07MB42686EC3936</w:t>
      </w:r>
      <w:r w:rsidRPr="000E48B8">
        <w:t>F9613F31FB6AFE0810DM6PR07MB4268namp_"</w:t>
      </w:r>
    </w:p>
    <w:p w14:paraId="2F9CA584" w14:textId="77777777" w:rsidR="00566E86" w:rsidRDefault="00566E86" w:rsidP="00566E86"/>
    <w:p w14:paraId="278692B8" w14:textId="77777777" w:rsidR="00566E86" w:rsidRDefault="005E1270" w:rsidP="00566E86">
      <w:r w:rsidRPr="000E48B8">
        <w:t>--_000_DM6PR07MB42686EC3936F9613F31FB6AFE0810DM6PR07MB4268namp_</w:t>
      </w:r>
    </w:p>
    <w:p w14:paraId="70B7678B" w14:textId="77777777" w:rsidR="00566E86" w:rsidRDefault="005E1270" w:rsidP="00566E86">
      <w:r>
        <w:rPr>
          <w:lang w:val="ru-RU"/>
        </w:rPr>
        <w:t>Тип</w:t>
      </w:r>
      <w:r w:rsidRPr="000E48B8">
        <w:t xml:space="preserve"> </w:t>
      </w:r>
      <w:r>
        <w:rPr>
          <w:lang w:val="ru-RU"/>
        </w:rPr>
        <w:t>содержимого</w:t>
      </w:r>
      <w:r w:rsidRPr="000E48B8">
        <w:t>: text/plain; charset="iso-8859-1"</w:t>
      </w:r>
    </w:p>
    <w:p w14:paraId="470C435F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Кодирование передаваемого контента: </w:t>
      </w:r>
      <w:proofErr w:type="spellStart"/>
      <w:r>
        <w:rPr>
          <w:lang w:val="ru-RU"/>
        </w:rPr>
        <w:t>quoted-printable</w:t>
      </w:r>
      <w:proofErr w:type="spellEnd"/>
    </w:p>
    <w:p w14:paraId="3C81615D" w14:textId="77777777" w:rsidR="00566E86" w:rsidRPr="000E48B8" w:rsidRDefault="00566E86" w:rsidP="00566E86">
      <w:pPr>
        <w:rPr>
          <w:lang w:val="ru-RU"/>
        </w:rPr>
      </w:pPr>
    </w:p>
    <w:p w14:paraId="4A80FC0F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Уважаемый господин </w:t>
      </w:r>
      <w:proofErr w:type="spellStart"/>
      <w:r>
        <w:rPr>
          <w:lang w:val="ru-RU"/>
        </w:rPr>
        <w:t>Марун</w:t>
      </w:r>
      <w:proofErr w:type="spellEnd"/>
      <w:r>
        <w:rPr>
          <w:lang w:val="ru-RU"/>
        </w:rPr>
        <w:t>,</w:t>
      </w:r>
    </w:p>
    <w:p w14:paraId="5152AC08" w14:textId="77777777" w:rsidR="00566E86" w:rsidRPr="000E48B8" w:rsidRDefault="00566E86" w:rsidP="00566E86">
      <w:pPr>
        <w:rPr>
          <w:lang w:val="ru-RU"/>
        </w:rPr>
      </w:pPr>
    </w:p>
    <w:p w14:paraId="6B9E8DEA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Вас приветствует отель</w:t>
      </w:r>
      <w:r>
        <w:rPr>
          <w:lang w:val="ru-RU"/>
        </w:rPr>
        <w:t xml:space="preserve"> «Интерконтиненталь Иордания»,</w:t>
      </w:r>
    </w:p>
    <w:p w14:paraId="3CB73023" w14:textId="77777777" w:rsidR="00566E86" w:rsidRPr="000E48B8" w:rsidRDefault="00566E86" w:rsidP="00566E86">
      <w:pPr>
        <w:rPr>
          <w:lang w:val="ru-RU"/>
        </w:rPr>
      </w:pPr>
    </w:p>
    <w:p w14:paraId="5ABE785E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Спасибо за Ваше письмо,</w:t>
      </w:r>
    </w:p>
    <w:p w14:paraId="581C9D31" w14:textId="77777777" w:rsidR="00566E86" w:rsidRPr="000E48B8" w:rsidRDefault="00566E86" w:rsidP="00566E86">
      <w:pPr>
        <w:rPr>
          <w:lang w:val="ru-RU"/>
        </w:rPr>
      </w:pPr>
    </w:p>
    <w:p w14:paraId="5CC741FB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Тип транспортного средства</w:t>
      </w:r>
    </w:p>
    <w:p w14:paraId="633B2A93" w14:textId="77777777" w:rsidR="00566E86" w:rsidRPr="000E48B8" w:rsidRDefault="00566E86" w:rsidP="00566E86">
      <w:pPr>
        <w:rPr>
          <w:lang w:val="ru-RU"/>
        </w:rPr>
      </w:pPr>
    </w:p>
    <w:p w14:paraId="6FDD34EC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Плата за транспортировку (за поездку)</w:t>
      </w:r>
    </w:p>
    <w:p w14:paraId="144434AD" w14:textId="77777777" w:rsidR="00566E86" w:rsidRPr="000E48B8" w:rsidRDefault="00566E86" w:rsidP="00566E86">
      <w:pPr>
        <w:rPr>
          <w:lang w:val="ru-RU"/>
        </w:rPr>
      </w:pPr>
    </w:p>
    <w:p w14:paraId="17A59CE7" w14:textId="77777777" w:rsidR="00566E86" w:rsidRPr="000E48B8" w:rsidRDefault="005E1270" w:rsidP="00566E86">
      <w:pPr>
        <w:rPr>
          <w:lang w:val="ru-RU"/>
        </w:rPr>
      </w:pPr>
      <w:proofErr w:type="spellStart"/>
      <w:r>
        <w:rPr>
          <w:lang w:val="ru-RU"/>
        </w:rPr>
        <w:t>Пассажировместимость</w:t>
      </w:r>
      <w:proofErr w:type="spellEnd"/>
      <w:r>
        <w:rPr>
          <w:lang w:val="ru-RU"/>
        </w:rPr>
        <w:t xml:space="preserve"> транспортного средства</w:t>
      </w:r>
    </w:p>
    <w:p w14:paraId="47810B68" w14:textId="77777777" w:rsidR="00566E86" w:rsidRPr="000E48B8" w:rsidRDefault="00566E86" w:rsidP="00566E86">
      <w:pPr>
        <w:rPr>
          <w:lang w:val="ru-RU"/>
        </w:rPr>
      </w:pPr>
    </w:p>
    <w:p w14:paraId="3C9F652E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Mercedes E200</w:t>
      </w:r>
    </w:p>
    <w:p w14:paraId="49F96BBA" w14:textId="77777777" w:rsidR="00566E86" w:rsidRPr="000E48B8" w:rsidRDefault="00566E86" w:rsidP="00566E86">
      <w:pPr>
        <w:rPr>
          <w:lang w:val="ru-RU"/>
        </w:rPr>
      </w:pPr>
    </w:p>
    <w:p w14:paraId="00A6AC7F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50,00 иорданских динар включительно</w:t>
      </w:r>
    </w:p>
    <w:p w14:paraId="15342329" w14:textId="77777777" w:rsidR="00566E86" w:rsidRPr="000E48B8" w:rsidRDefault="00566E86" w:rsidP="00566E86">
      <w:pPr>
        <w:rPr>
          <w:lang w:val="ru-RU"/>
        </w:rPr>
      </w:pPr>
    </w:p>
    <w:p w14:paraId="0C359705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Рассчитан на 3-их пассажиров</w:t>
      </w:r>
    </w:p>
    <w:p w14:paraId="7EEF3F7E" w14:textId="77777777" w:rsidR="00566E86" w:rsidRPr="000E48B8" w:rsidRDefault="00566E86" w:rsidP="00566E86">
      <w:pPr>
        <w:rPr>
          <w:lang w:val="ru-RU"/>
        </w:rPr>
      </w:pPr>
    </w:p>
    <w:p w14:paraId="3B63AE76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BMW 7</w:t>
      </w:r>
      <w:r>
        <w:rPr>
          <w:lang w:val="ru-RU"/>
        </w:rPr>
        <w:t>40</w:t>
      </w:r>
    </w:p>
    <w:p w14:paraId="7A28B377" w14:textId="77777777" w:rsidR="00566E86" w:rsidRPr="000E48B8" w:rsidRDefault="00566E86" w:rsidP="00566E86">
      <w:pPr>
        <w:rPr>
          <w:lang w:val="ru-RU"/>
        </w:rPr>
      </w:pPr>
    </w:p>
    <w:p w14:paraId="0679CAD4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85,00 иорданских динар включительно</w:t>
      </w:r>
    </w:p>
    <w:p w14:paraId="0966DE64" w14:textId="77777777" w:rsidR="00566E86" w:rsidRPr="000E48B8" w:rsidRDefault="00566E86" w:rsidP="00566E86">
      <w:pPr>
        <w:rPr>
          <w:lang w:val="ru-RU"/>
        </w:rPr>
      </w:pPr>
    </w:p>
    <w:p w14:paraId="4A6E5EB8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Рассчитан на 3-их пассажиров</w:t>
      </w:r>
    </w:p>
    <w:p w14:paraId="0734A21F" w14:textId="77777777" w:rsidR="00566E86" w:rsidRPr="000E48B8" w:rsidRDefault="00566E86" w:rsidP="00566E86">
      <w:pPr>
        <w:rPr>
          <w:lang w:val="ru-RU"/>
        </w:rPr>
      </w:pPr>
    </w:p>
    <w:p w14:paraId="093C3A9C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Van </w:t>
      </w:r>
      <w:proofErr w:type="spellStart"/>
      <w:r>
        <w:rPr>
          <w:lang w:val="ru-RU"/>
        </w:rPr>
        <w:t>Hyundai</w:t>
      </w:r>
      <w:proofErr w:type="spellEnd"/>
      <w:r>
        <w:rPr>
          <w:lang w:val="ru-RU"/>
        </w:rPr>
        <w:t xml:space="preserve"> H1 2017</w:t>
      </w:r>
    </w:p>
    <w:p w14:paraId="66A120C0" w14:textId="77777777" w:rsidR="00566E86" w:rsidRPr="000E48B8" w:rsidRDefault="00566E86" w:rsidP="00566E86">
      <w:pPr>
        <w:rPr>
          <w:lang w:val="ru-RU"/>
        </w:rPr>
      </w:pPr>
    </w:p>
    <w:p w14:paraId="4E725ACA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70,00 иорданских динар включительно</w:t>
      </w:r>
    </w:p>
    <w:p w14:paraId="1411C696" w14:textId="77777777" w:rsidR="00566E86" w:rsidRPr="000E48B8" w:rsidRDefault="00566E86" w:rsidP="00566E86">
      <w:pPr>
        <w:rPr>
          <w:lang w:val="ru-RU"/>
        </w:rPr>
      </w:pPr>
    </w:p>
    <w:p w14:paraId="08FC1BBF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Рассчитан на 6 пассажиров</w:t>
      </w:r>
    </w:p>
    <w:p w14:paraId="4AC12B27" w14:textId="77777777" w:rsidR="00566E86" w:rsidRPr="000E48B8" w:rsidRDefault="00566E86" w:rsidP="00566E86">
      <w:pPr>
        <w:rPr>
          <w:lang w:val="ru-RU"/>
        </w:rPr>
      </w:pPr>
    </w:p>
    <w:p w14:paraId="6FA15CEB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Автомобиль исключительно для багажа</w:t>
      </w:r>
    </w:p>
    <w:p w14:paraId="1C7696D7" w14:textId="77777777" w:rsidR="00566E86" w:rsidRPr="000E48B8" w:rsidRDefault="00566E86" w:rsidP="00566E86">
      <w:pPr>
        <w:rPr>
          <w:lang w:val="ru-RU"/>
        </w:rPr>
      </w:pPr>
    </w:p>
    <w:p w14:paraId="0C856623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35,00 иорданских динар включительно</w:t>
      </w:r>
    </w:p>
    <w:p w14:paraId="74AC10BF" w14:textId="77777777" w:rsidR="00566E86" w:rsidRPr="000E48B8" w:rsidRDefault="00566E86" w:rsidP="00566E86">
      <w:pPr>
        <w:rPr>
          <w:lang w:val="ru-RU"/>
        </w:rPr>
      </w:pPr>
    </w:p>
    <w:p w14:paraId="080B6CE5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-----------------</w:t>
      </w:r>
    </w:p>
    <w:p w14:paraId="395D4A42" w14:textId="77777777" w:rsidR="00566E86" w:rsidRPr="000E48B8" w:rsidRDefault="00566E86" w:rsidP="00566E86">
      <w:pPr>
        <w:rPr>
          <w:lang w:val="ru-RU"/>
        </w:rPr>
      </w:pPr>
    </w:p>
    <w:p w14:paraId="4AF6A13D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Просьба</w:t>
      </w:r>
      <w:r>
        <w:rPr>
          <w:lang w:val="ru-RU"/>
        </w:rPr>
        <w:t xml:space="preserve"> подтвердить, чтобы мы могли продолжить подготовку,</w:t>
      </w:r>
    </w:p>
    <w:p w14:paraId="72948423" w14:textId="77777777" w:rsidR="00566E86" w:rsidRPr="000E48B8" w:rsidRDefault="00566E86" w:rsidP="00566E86">
      <w:pPr>
        <w:rPr>
          <w:lang w:val="ru-RU"/>
        </w:rPr>
      </w:pPr>
    </w:p>
    <w:p w14:paraId="469E30E5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 xml:space="preserve">Если Вам понадобится дополнительная помощь, просьба обращаться </w:t>
      </w:r>
    </w:p>
    <w:p w14:paraId="3DC69689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lastRenderedPageBreak/>
        <w:t>к нам,</w:t>
      </w:r>
    </w:p>
    <w:p w14:paraId="0689DB57" w14:textId="77777777" w:rsidR="00566E86" w:rsidRPr="000E48B8" w:rsidRDefault="00566E86" w:rsidP="00566E86">
      <w:pPr>
        <w:rPr>
          <w:lang w:val="ru-RU"/>
        </w:rPr>
      </w:pPr>
    </w:p>
    <w:p w14:paraId="71B05CB6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С наилучшими пожеланиями,</w:t>
      </w:r>
    </w:p>
    <w:p w14:paraId="15E1B698" w14:textId="77777777" w:rsidR="00566E86" w:rsidRPr="000E48B8" w:rsidRDefault="00566E86" w:rsidP="00566E86">
      <w:pPr>
        <w:rPr>
          <w:lang w:val="ru-RU"/>
        </w:rPr>
      </w:pPr>
    </w:p>
    <w:p w14:paraId="0F269E18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Лина Абу Аль-Каир (</w:t>
      </w:r>
      <w:proofErr w:type="spellStart"/>
      <w:r>
        <w:rPr>
          <w:lang w:val="ru-RU"/>
        </w:rPr>
        <w:t>Lina</w:t>
      </w:r>
      <w:proofErr w:type="spellEnd"/>
      <w:r>
        <w:rPr>
          <w:lang w:val="ru-RU"/>
        </w:rPr>
        <w:t xml:space="preserve"> Abu Al-Khair)</w:t>
      </w:r>
    </w:p>
    <w:p w14:paraId="578BAD06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Агент по бронированию</w:t>
      </w:r>
    </w:p>
    <w:p w14:paraId="2479A2C3" w14:textId="77777777" w:rsidR="00566E86" w:rsidRPr="000E48B8" w:rsidRDefault="00566E86" w:rsidP="00566E86">
      <w:pPr>
        <w:rPr>
          <w:lang w:val="ru-RU"/>
        </w:rPr>
      </w:pPr>
    </w:p>
    <w:p w14:paraId="6965D5AC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«ИНТЕРКОНТИНЕНТАЛЬ ИОРДАНИЯ»</w:t>
      </w:r>
    </w:p>
    <w:p w14:paraId="02C32897" w14:textId="77777777" w:rsidR="00566E86" w:rsidRPr="000E48B8" w:rsidRDefault="005E1270" w:rsidP="00566E86">
      <w:pPr>
        <w:rPr>
          <w:lang w:val="ru-RU"/>
        </w:rPr>
      </w:pPr>
      <w:proofErr w:type="spellStart"/>
      <w:r>
        <w:rPr>
          <w:lang w:val="ru-RU"/>
        </w:rPr>
        <w:t>Исламик</w:t>
      </w:r>
      <w:proofErr w:type="spellEnd"/>
      <w:r>
        <w:rPr>
          <w:lang w:val="ru-RU"/>
        </w:rPr>
        <w:t xml:space="preserve"> </w:t>
      </w:r>
      <w:r>
        <w:rPr>
          <w:lang w:val="ru-RU"/>
        </w:rPr>
        <w:t>Колледж Стрит</w:t>
      </w:r>
    </w:p>
    <w:p w14:paraId="13F8DB0F" w14:textId="77777777" w:rsidR="00566E86" w:rsidRPr="000E48B8" w:rsidRDefault="005E1270" w:rsidP="00566E86">
      <w:pPr>
        <w:rPr>
          <w:lang w:val="ru-RU"/>
        </w:rPr>
      </w:pPr>
      <w:r>
        <w:rPr>
          <w:lang w:val="ru-RU"/>
        </w:rPr>
        <w:t>а/с 35014, Иордания, Амман, 11180</w:t>
      </w:r>
    </w:p>
    <w:p w14:paraId="4CF89CC0" w14:textId="77777777" w:rsidR="00566E86" w:rsidRDefault="005E1270" w:rsidP="00566E86">
      <w:r>
        <w:rPr>
          <w:lang w:val="ru-RU"/>
        </w:rPr>
        <w:t>Тел</w:t>
      </w:r>
      <w:r w:rsidRPr="000E48B8">
        <w:rPr>
          <w:lang w:val="en-US"/>
        </w:rPr>
        <w:t>.: +962 6 4605100</w:t>
      </w:r>
    </w:p>
    <w:p w14:paraId="78A25B78" w14:textId="77777777" w:rsidR="00566E86" w:rsidRDefault="005E1270" w:rsidP="00566E86">
      <w:r>
        <w:rPr>
          <w:lang w:val="ru-RU"/>
        </w:rPr>
        <w:t>Факс</w:t>
      </w:r>
      <w:r w:rsidRPr="000E48B8">
        <w:rPr>
          <w:lang w:val="en-US"/>
        </w:rPr>
        <w:t>: +962 6 4615833</w:t>
      </w:r>
    </w:p>
    <w:p w14:paraId="079C161D" w14:textId="77777777" w:rsidR="00566E86" w:rsidRDefault="005E1270" w:rsidP="00566E86">
      <w:r w:rsidRPr="000E48B8">
        <w:rPr>
          <w:lang w:val="en-US"/>
        </w:rPr>
        <w:t>[1498992212218_OutlookEmoji-1496315564641_OutlookEmoji-1468847045363_Outloo=</w:t>
      </w:r>
    </w:p>
    <w:p w14:paraId="0A091268" w14:textId="77777777" w:rsidR="00566E86" w:rsidRDefault="005E1270" w:rsidP="00566E86">
      <w:r w:rsidRPr="000E48B8">
        <w:t>kEmoji-1462690633476_f.png.png.png6ee253ef-dd00-4f17-b471-99d1a1c012c9.png</w:t>
      </w:r>
      <w:proofErr w:type="gramStart"/>
      <w:r w:rsidRPr="000E48B8">
        <w:t>]=</w:t>
      </w:r>
      <w:proofErr w:type="gramEnd"/>
    </w:p>
    <w:p w14:paraId="1913D848" w14:textId="77777777" w:rsidR="00566E86" w:rsidRDefault="005E1270" w:rsidP="00566E86">
      <w:r w:rsidRPr="000E48B8">
        <w:t>&lt;https://www</w:t>
      </w:r>
      <w:r w:rsidRPr="000E48B8">
        <w:t>.facebook.com/InterContinental.Jordan/?fref=3Dts&gt; [149899222018=</w:t>
      </w:r>
    </w:p>
    <w:p w14:paraId="295CF3FC" w14:textId="77777777" w:rsidR="00566E86" w:rsidRDefault="005E1270" w:rsidP="00566E86">
      <w:r w:rsidRPr="000E48B8">
        <w:rPr>
          <w:lang w:val="en-US"/>
        </w:rPr>
        <w:t>3_OutlookEmoji-1496315569887_OutlookEmoji-1468847037874_OutlookEmoji-146269=</w:t>
      </w:r>
    </w:p>
    <w:p w14:paraId="6E08DC5E" w14:textId="77777777" w:rsidR="00566E86" w:rsidRDefault="005E1270" w:rsidP="00566E86">
      <w:r w:rsidRPr="000E48B8">
        <w:rPr>
          <w:lang w:val="en-US"/>
        </w:rPr>
        <w:t>0644306_i.png.png.pnga3af9bbe-5871-4724-954a-fb87c7097a9a.png] &lt;https://www=</w:t>
      </w:r>
    </w:p>
    <w:p w14:paraId="64FAE979" w14:textId="77777777" w:rsidR="00566E86" w:rsidRDefault="005E1270" w:rsidP="00566E86">
      <w:r w:rsidRPr="000E48B8">
        <w:rPr>
          <w:lang w:val="en-US"/>
        </w:rPr>
        <w:t>.instagram.com/</w:t>
      </w:r>
      <w:proofErr w:type="spellStart"/>
      <w:r w:rsidRPr="000E48B8">
        <w:rPr>
          <w:lang w:val="en-US"/>
        </w:rPr>
        <w:t>intercontinentaljordan</w:t>
      </w:r>
      <w:proofErr w:type="spellEnd"/>
      <w:r w:rsidRPr="000E48B8">
        <w:rPr>
          <w:lang w:val="en-US"/>
        </w:rPr>
        <w:t>/</w:t>
      </w:r>
      <w:proofErr w:type="gramStart"/>
      <w:r w:rsidRPr="000E48B8">
        <w:rPr>
          <w:lang w:val="en-US"/>
        </w:rPr>
        <w:t>&gt;  [</w:t>
      </w:r>
      <w:proofErr w:type="gramEnd"/>
      <w:r w:rsidRPr="000E48B8">
        <w:rPr>
          <w:lang w:val="en-US"/>
        </w:rPr>
        <w:t>1498992228727_OutlookEmoji-149631=</w:t>
      </w:r>
    </w:p>
    <w:p w14:paraId="08DBB362" w14:textId="77777777" w:rsidR="00566E86" w:rsidRDefault="005E1270" w:rsidP="00566E86">
      <w:r w:rsidRPr="000E48B8">
        <w:rPr>
          <w:lang w:val="en-US"/>
        </w:rPr>
        <w:t>5577370_OutlookEmoji-1468847023578_OutlookEmoji-1462690628812_t.png.png.png=</w:t>
      </w:r>
    </w:p>
    <w:p w14:paraId="6F7D63B5" w14:textId="77777777" w:rsidR="00566E86" w:rsidRPr="000E48B8" w:rsidRDefault="005E1270" w:rsidP="00566E86">
      <w:pPr>
        <w:rPr>
          <w:lang w:val="de-AT"/>
        </w:rPr>
      </w:pPr>
      <w:r w:rsidRPr="000E48B8">
        <w:rPr>
          <w:lang w:val="de-AT"/>
        </w:rPr>
        <w:t>211d0161-4e33-4665-81aa-b5fb2fd5bf0a.png] &lt;https://twitter.com/ICJordanHote=</w:t>
      </w:r>
    </w:p>
    <w:p w14:paraId="3866FDEE" w14:textId="77777777" w:rsidR="00566E86" w:rsidRDefault="005E1270" w:rsidP="00566E86">
      <w:r w:rsidRPr="000E48B8">
        <w:rPr>
          <w:lang w:val="en-US"/>
        </w:rPr>
        <w:t>l</w:t>
      </w:r>
      <w:proofErr w:type="gramStart"/>
      <w:r w:rsidRPr="000E48B8">
        <w:rPr>
          <w:lang w:val="en-US"/>
        </w:rPr>
        <w:t>&gt;  [</w:t>
      </w:r>
      <w:proofErr w:type="gramEnd"/>
      <w:r w:rsidRPr="000E48B8">
        <w:rPr>
          <w:lang w:val="en-US"/>
        </w:rPr>
        <w:t>1498992236647_Outloo</w:t>
      </w:r>
      <w:r w:rsidRPr="000E48B8">
        <w:rPr>
          <w:lang w:val="en-US"/>
        </w:rPr>
        <w:t>kEmoji-1496315581041_OutlookEmoji-1468847050731_Ou=</w:t>
      </w:r>
    </w:p>
    <w:p w14:paraId="622871F2" w14:textId="77777777" w:rsidR="00566E86" w:rsidRDefault="005E1270" w:rsidP="00566E86">
      <w:proofErr w:type="gramStart"/>
      <w:r w:rsidRPr="000E48B8">
        <w:rPr>
          <w:lang w:val="en-US"/>
        </w:rPr>
        <w:t>tlookEmoji-1462690659438_tr.png.png.pnge6354de2-6e7e-4766-b156-9b25a445f61f</w:t>
      </w:r>
      <w:proofErr w:type="gramEnd"/>
      <w:r w:rsidRPr="000E48B8">
        <w:rPr>
          <w:lang w:val="en-US"/>
        </w:rPr>
        <w:t>=</w:t>
      </w:r>
    </w:p>
    <w:p w14:paraId="44A82CA0" w14:textId="77777777" w:rsidR="00566E86" w:rsidRDefault="005E1270" w:rsidP="00566E86">
      <w:r w:rsidRPr="000E48B8">
        <w:rPr>
          <w:lang w:val="en-US"/>
        </w:rPr>
        <w:t>.</w:t>
      </w:r>
      <w:proofErr w:type="spellStart"/>
      <w:r w:rsidRPr="000E48B8">
        <w:rPr>
          <w:lang w:val="en-US"/>
        </w:rPr>
        <w:t>png</w:t>
      </w:r>
      <w:proofErr w:type="spellEnd"/>
      <w:r w:rsidRPr="000E48B8">
        <w:rPr>
          <w:lang w:val="en-US"/>
        </w:rPr>
        <w:t>] &lt;https://www.tripadvisor.com/Hotel_Review-g293986-d299147-Reviews-Int=</w:t>
      </w:r>
    </w:p>
    <w:p w14:paraId="02C4DC8E" w14:textId="77777777" w:rsidR="00566E86" w:rsidRDefault="005E1270" w:rsidP="00566E86">
      <w:proofErr w:type="gramStart"/>
      <w:r w:rsidRPr="000E48B8">
        <w:rPr>
          <w:lang w:val="en-US"/>
        </w:rPr>
        <w:t>erContinental_Amman-Amman_Amman_Governorate.html</w:t>
      </w:r>
      <w:proofErr w:type="gramEnd"/>
      <w:r w:rsidRPr="000E48B8">
        <w:rPr>
          <w:lang w:val="en-US"/>
        </w:rPr>
        <w:t>&gt;</w:t>
      </w:r>
    </w:p>
    <w:p w14:paraId="554DF2AD" w14:textId="77777777" w:rsidR="00566E86" w:rsidRDefault="005E1270" w:rsidP="00566E86">
      <w:r w:rsidRPr="000E48B8">
        <w:t>&lt;http://careers.ihg.com/Jordan&gt;</w:t>
      </w:r>
    </w:p>
    <w:p w14:paraId="2A63AE71" w14:textId="77777777" w:rsidR="00566E86" w:rsidRDefault="005E1270" w:rsidP="00566E86">
      <w:r w:rsidRPr="000E48B8">
        <w:t>www.intercontinental.com&lt;http://www.intercontinental.com/&gt;</w:t>
      </w:r>
    </w:p>
    <w:p w14:paraId="4D27FC7E" w14:textId="77777777" w:rsidR="004E2AED" w:rsidRPr="000E48B8" w:rsidRDefault="005E1270" w:rsidP="00566E86">
      <w:pPr>
        <w:rPr>
          <w:lang w:val="ru-RU"/>
        </w:rPr>
      </w:pPr>
      <w:r>
        <w:rPr>
          <w:lang w:val="ru-RU"/>
        </w:rPr>
        <w:t>Присоединяйся к МГП &lt;http://careers.ihg.com/Jordan&gt;</w:t>
      </w:r>
    </w:p>
    <w:sectPr w:rsidR="004E2AED" w:rsidRPr="000E48B8" w:rsidSect="004E2AE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Terry Baker" w:date="2020-01-27T07:29:00Z" w:initials="TB">
    <w:p w14:paraId="33059D0A" w14:textId="77777777" w:rsidR="00DC34C3" w:rsidRDefault="005E1270">
      <w:pPr>
        <w:pStyle w:val="a8"/>
      </w:pPr>
      <w:r>
        <w:rPr>
          <w:rStyle w:val="a7"/>
        </w:rPr>
        <w:annotationRef/>
      </w:r>
      <w:r w:rsidRPr="000E48B8">
        <w:rPr>
          <w:lang w:val="en-US"/>
        </w:rPr>
        <w:t>Replace date with previous day of exercise</w:t>
      </w:r>
    </w:p>
  </w:comment>
  <w:comment w:id="1" w:author="Terry Baker" w:date="2020-01-27T07:30:00Z" w:initials="TB">
    <w:p w14:paraId="656B2436" w14:textId="77777777" w:rsidR="00DC34C3" w:rsidRDefault="005E1270">
      <w:pPr>
        <w:pStyle w:val="a8"/>
      </w:pPr>
      <w:r>
        <w:rPr>
          <w:rStyle w:val="a7"/>
        </w:rPr>
        <w:annotationRef/>
      </w:r>
      <w:r w:rsidRPr="000E48B8">
        <w:rPr>
          <w:lang w:val="en-US"/>
        </w:rPr>
        <w:t>Replace with date 10 days prior to date of exercise</w:t>
      </w:r>
    </w:p>
  </w:comment>
  <w:comment w:id="2" w:author="Terry Baker" w:date="2020-01-27T10:07:00Z" w:initials="TB">
    <w:p w14:paraId="77847ABF" w14:textId="77777777" w:rsidR="00587A43" w:rsidRDefault="005E1270">
      <w:pPr>
        <w:pStyle w:val="a8"/>
      </w:pPr>
      <w:r>
        <w:rPr>
          <w:rStyle w:val="a7"/>
        </w:rPr>
        <w:annotationRef/>
      </w:r>
      <w:r>
        <w:rPr>
          <w:lang w:val="ru-RU"/>
        </w:rPr>
        <w:t xml:space="preserve">Change to date </w:t>
      </w:r>
      <w:r>
        <w:rPr>
          <w:lang w:val="ru-RU"/>
        </w:rPr>
        <w:t>before exercis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3059D0A" w15:done="0"/>
  <w15:commentEx w15:paraId="656B2436" w15:done="0"/>
  <w15:commentEx w15:paraId="77847ABF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MTCyMLMwNja1MDJS0lEKTi0uzszPAykwrAUAsgF9oiwAAAA="/>
  </w:docVars>
  <w:rsids>
    <w:rsidRoot w:val="00446631"/>
    <w:rsid w:val="000E48B8"/>
    <w:rsid w:val="002A08DD"/>
    <w:rsid w:val="00310718"/>
    <w:rsid w:val="00446631"/>
    <w:rsid w:val="004E2AED"/>
    <w:rsid w:val="00566E86"/>
    <w:rsid w:val="00587A43"/>
    <w:rsid w:val="005E1270"/>
    <w:rsid w:val="00601754"/>
    <w:rsid w:val="006A69ED"/>
    <w:rsid w:val="00851145"/>
    <w:rsid w:val="008A5DAF"/>
    <w:rsid w:val="009D278E"/>
    <w:rsid w:val="00D36970"/>
    <w:rsid w:val="00DC34C3"/>
    <w:rsid w:val="00EE3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794F90"/>
  <w15:docId w15:val="{A7458D41-437A-4366-BDD0-039C172DC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4E2A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4E2AED"/>
    <w:rPr>
      <w:rFonts w:ascii="Tahoma" w:hAnsi="Tahoma" w:cs="Tahoma"/>
      <w:sz w:val="16"/>
      <w:szCs w:val="16"/>
    </w:rPr>
  </w:style>
  <w:style w:type="character" w:styleId="a5">
    <w:name w:val="Hyperlink"/>
    <w:basedOn w:val="a0"/>
    <w:uiPriority w:val="99"/>
    <w:unhideWhenUsed/>
    <w:rsid w:val="002A08DD"/>
    <w:rPr>
      <w:color w:val="0000FF" w:themeColor="hyperlink"/>
      <w:u w:val="single"/>
    </w:rPr>
  </w:style>
  <w:style w:type="table" w:styleId="a6">
    <w:name w:val="Table Grid"/>
    <w:basedOn w:val="a1"/>
    <w:uiPriority w:val="59"/>
    <w:rsid w:val="00EE3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annotation reference"/>
    <w:basedOn w:val="a0"/>
    <w:uiPriority w:val="99"/>
    <w:semiHidden/>
    <w:unhideWhenUsed/>
    <w:rsid w:val="00DC34C3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DC34C3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DC34C3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DC34C3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DC34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ryp70n1c@yahoo.com" TargetMode="Externa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1876</Words>
  <Characters>6770</Characters>
  <Application>Microsoft Office Word</Application>
  <DocSecurity>0</DocSecurity>
  <Lines>56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Baker</dc:creator>
  <cp:lastModifiedBy>Пользователь Windows</cp:lastModifiedBy>
  <cp:revision>4</cp:revision>
  <dcterms:created xsi:type="dcterms:W3CDTF">2020-01-30T00:14:00Z</dcterms:created>
  <dcterms:modified xsi:type="dcterms:W3CDTF">2020-05-04T04:36:00Z</dcterms:modified>
</cp:coreProperties>
</file>